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BD637C" w14:textId="4D179B32" w:rsidR="003B6259" w:rsidRPr="00F113C6" w:rsidRDefault="003B6259" w:rsidP="00F113C6">
      <w:pPr>
        <w:spacing w:line="240" w:lineRule="auto"/>
        <w:contextualSpacing/>
        <w:rPr>
          <w:b/>
          <w:bCs/>
          <w:sz w:val="28"/>
          <w:szCs w:val="28"/>
        </w:rPr>
      </w:pPr>
      <w:r w:rsidRPr="00F113C6">
        <w:rPr>
          <w:b/>
          <w:bCs/>
          <w:sz w:val="28"/>
          <w:szCs w:val="28"/>
        </w:rPr>
        <w:t xml:space="preserve">COVID-19 </w:t>
      </w:r>
      <w:r w:rsidR="005879B1">
        <w:rPr>
          <w:b/>
          <w:bCs/>
          <w:sz w:val="28"/>
          <w:szCs w:val="28"/>
        </w:rPr>
        <w:t>Prevention Strategy</w:t>
      </w:r>
      <w:r w:rsidR="00F113C6" w:rsidRPr="00F113C6">
        <w:rPr>
          <w:b/>
          <w:bCs/>
          <w:sz w:val="28"/>
          <w:szCs w:val="28"/>
        </w:rPr>
        <w:t xml:space="preserve"> for Schools</w:t>
      </w:r>
      <w:r w:rsidR="005879B1">
        <w:rPr>
          <w:b/>
          <w:bCs/>
          <w:sz w:val="28"/>
          <w:szCs w:val="28"/>
        </w:rPr>
        <w:t xml:space="preserve"> Form</w:t>
      </w:r>
    </w:p>
    <w:p w14:paraId="4C372E49" w14:textId="77777777" w:rsidR="003B6259" w:rsidRDefault="003B6259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9879EDC" w14:textId="7291EC73" w:rsidR="00F113C6" w:rsidRPr="00F16B96" w:rsidRDefault="003B6259" w:rsidP="00F16B96">
      <w:pPr>
        <w:tabs>
          <w:tab w:val="left" w:pos="10080"/>
        </w:tabs>
        <w:spacing w:after="120" w:line="240" w:lineRule="auto"/>
        <w:ind w:right="187"/>
        <w:jc w:val="both"/>
        <w:rPr>
          <w:rFonts w:eastAsiaTheme="minorEastAsia"/>
        </w:rPr>
      </w:pPr>
      <w:r w:rsidRPr="003B6259">
        <w:t xml:space="preserve">Current local public health orders require that “Schools must provide public notice to the school community in a highly visible location on the school’s website that outlines the school’s COVID-19 </w:t>
      </w:r>
      <w:r w:rsidR="00F16B96" w:rsidRPr="00F16B96">
        <w:t xml:space="preserve">prevention strategies for </w:t>
      </w:r>
      <w:r w:rsidRPr="003B6259">
        <w:t xml:space="preserve">the 2021-2022 school year </w:t>
      </w:r>
      <w:r w:rsidR="00F16B96" w:rsidRPr="00F16B96">
        <w:t>by completing the COVID-19 Prevention Strategy for Schools Form.</w:t>
      </w:r>
      <w:r w:rsidRPr="003B6259">
        <w:t xml:space="preserve">  Public notice must be published no later than August 27, 2021. </w:t>
      </w:r>
      <w:r w:rsidR="00F16B96" w:rsidRPr="00F16B96">
        <w:t xml:space="preserve"> </w:t>
      </w:r>
      <w:r w:rsidRPr="003B6259">
        <w:t xml:space="preserve">The school must notify the school community and the </w:t>
      </w:r>
      <w:r w:rsidR="008F5D0A">
        <w:t>Kent County Health Department</w:t>
      </w:r>
      <w:r w:rsidRPr="003B6259">
        <w:t xml:space="preserve"> of any subsequent changes in the school’s COVID-19 </w:t>
      </w:r>
      <w:r w:rsidR="00F16B96" w:rsidRPr="00F16B96">
        <w:t xml:space="preserve">prevention strategies by indicating revision date and revision history in the COVID-19 </w:t>
      </w:r>
      <w:r w:rsidRPr="003B6259">
        <w:t>Prevention Strategy</w:t>
      </w:r>
      <w:r w:rsidR="00F16B96" w:rsidRPr="00F16B96">
        <w:t xml:space="preserve"> for Schools Form</w:t>
      </w:r>
      <w:r w:rsidR="00FD6817">
        <w:t>”</w:t>
      </w:r>
      <w:r w:rsidR="00F16B96" w:rsidRPr="00F16B96">
        <w:t>.</w:t>
      </w:r>
    </w:p>
    <w:p w14:paraId="7221A619" w14:textId="77777777" w:rsidR="00F113C6" w:rsidRDefault="00F113C6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83B9C14" w14:textId="5D80BC5F" w:rsidR="00F113C6" w:rsidRDefault="003B6259" w:rsidP="00F113C6">
      <w:pPr>
        <w:tabs>
          <w:tab w:val="left" w:pos="10080"/>
        </w:tabs>
        <w:spacing w:after="120" w:line="240" w:lineRule="auto"/>
        <w:ind w:right="101"/>
        <w:contextualSpacing/>
      </w:pPr>
      <w:r>
        <w:t xml:space="preserve">The following </w:t>
      </w:r>
      <w:r w:rsidR="005879B1">
        <w:t>form</w:t>
      </w:r>
      <w:r>
        <w:t xml:space="preserve"> should be used to clearly demonstrate the prevention strategies being utilized by local schools.</w:t>
      </w:r>
      <w:r w:rsidR="001301E1">
        <w:t xml:space="preserve">  </w:t>
      </w:r>
      <w:r w:rsidR="00F73E27">
        <w:t>The status of each</w:t>
      </w:r>
      <w:r w:rsidR="00FF56CF">
        <w:t xml:space="preserve"> </w:t>
      </w:r>
      <w:r w:rsidR="00907B37">
        <w:t>prevention strategy</w:t>
      </w:r>
      <w:r w:rsidR="00FF56CF">
        <w:t xml:space="preserve"> </w:t>
      </w:r>
      <w:r w:rsidR="00336F6C">
        <w:t xml:space="preserve">on this form </w:t>
      </w:r>
      <w:r w:rsidR="00036F36">
        <w:t xml:space="preserve">must </w:t>
      </w:r>
      <w:r w:rsidR="00F73E27">
        <w:t xml:space="preserve">be </w:t>
      </w:r>
      <w:r w:rsidR="00F147A2">
        <w:t>completed by schools</w:t>
      </w:r>
      <w:r w:rsidR="006D673A">
        <w:t>.</w:t>
      </w:r>
      <w:r w:rsidR="00036F36">
        <w:t xml:space="preserve"> </w:t>
      </w:r>
      <w:r w:rsidR="001301E1">
        <w:t xml:space="preserve"> </w:t>
      </w:r>
      <w:r w:rsidR="006F2DD4">
        <w:t xml:space="preserve">Items </w:t>
      </w:r>
      <w:r w:rsidR="007D2CA0">
        <w:t xml:space="preserve">containing the </w:t>
      </w:r>
      <w:r w:rsidR="00A92B45">
        <w:t>label</w:t>
      </w:r>
      <w:r w:rsidR="006F2DD4">
        <w:t xml:space="preserve"> </w:t>
      </w:r>
      <w:r w:rsidR="00AD2DB7">
        <w:t>“</w:t>
      </w:r>
      <w:r w:rsidR="00AC18D7">
        <w:t>required by order</w:t>
      </w:r>
      <w:r w:rsidR="00AD2DB7">
        <w:t xml:space="preserve">” </w:t>
      </w:r>
      <w:r w:rsidR="00F51281">
        <w:t xml:space="preserve">are prevention strategies that </w:t>
      </w:r>
      <w:r w:rsidR="00D3181E">
        <w:t xml:space="preserve">are required per local or MDHHS </w:t>
      </w:r>
      <w:r w:rsidR="00DF1359">
        <w:t xml:space="preserve">public health order. </w:t>
      </w:r>
      <w:r w:rsidR="001301E1">
        <w:t xml:space="preserve"> Additional notes or explanation should be added where clarity is needed.</w:t>
      </w:r>
      <w:r w:rsidR="008056BE">
        <w:t xml:space="preserve">  </w:t>
      </w:r>
      <w:r w:rsidR="008428FC">
        <w:t xml:space="preserve">This form may be completed at the district level </w:t>
      </w:r>
      <w:r w:rsidR="00612EEA">
        <w:t xml:space="preserve">if </w:t>
      </w:r>
      <w:r w:rsidR="009133E1">
        <w:t xml:space="preserve">the status of all </w:t>
      </w:r>
      <w:r w:rsidR="00A07BDD">
        <w:t xml:space="preserve">prevention </w:t>
      </w:r>
      <w:r w:rsidR="009133E1">
        <w:t>strategies are applicable to all schools in the district.  Where differences in prevention strategies exist</w:t>
      </w:r>
      <w:r w:rsidR="00A74DA8">
        <w:t xml:space="preserve"> between schools in the same district</w:t>
      </w:r>
      <w:r w:rsidR="00237CA2">
        <w:t xml:space="preserve">, </w:t>
      </w:r>
      <w:r w:rsidR="005959BD">
        <w:t xml:space="preserve">individual </w:t>
      </w:r>
      <w:r w:rsidR="005E0427">
        <w:t xml:space="preserve">Prevention Strategy </w:t>
      </w:r>
      <w:r w:rsidR="00AF7AF7">
        <w:t xml:space="preserve">for Schools </w:t>
      </w:r>
      <w:r w:rsidR="005E0427">
        <w:t xml:space="preserve">Forms should be </w:t>
      </w:r>
      <w:r w:rsidR="00BD6998">
        <w:t>posted for each school</w:t>
      </w:r>
      <w:r w:rsidR="00F16B96">
        <w:t xml:space="preserve">, or noted clearly </w:t>
      </w:r>
      <w:r w:rsidR="00B35504">
        <w:t xml:space="preserve">on </w:t>
      </w:r>
      <w:r w:rsidR="00A71173">
        <w:t>a single</w:t>
      </w:r>
      <w:r w:rsidR="00B35504">
        <w:t xml:space="preserve"> district</w:t>
      </w:r>
      <w:r w:rsidR="00A71173">
        <w:t>-</w:t>
      </w:r>
      <w:r w:rsidR="00B35504">
        <w:t xml:space="preserve">level Prevention Strategy </w:t>
      </w:r>
      <w:r w:rsidR="00AF7AF7">
        <w:t>for Schools Form</w:t>
      </w:r>
      <w:r w:rsidR="00B35504">
        <w:t>.</w:t>
      </w:r>
    </w:p>
    <w:p w14:paraId="13784A8F" w14:textId="08D0FC89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474CA2B" w14:textId="3D579700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  <w:r>
        <w:t xml:space="preserve">Prevention strategies listed on the following </w:t>
      </w:r>
      <w:r w:rsidR="005879B1">
        <w:t>form</w:t>
      </w:r>
      <w:r>
        <w:t xml:space="preserve"> are based on CDC Guidance for COVID-19 Prevention in K-12 Schools, found at the following website:</w:t>
      </w:r>
    </w:p>
    <w:p w14:paraId="7EE838F0" w14:textId="2DDD59E2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1FCDEEF9" w14:textId="2E68E895" w:rsidR="001301E1" w:rsidRDefault="002F417F" w:rsidP="00F113C6">
      <w:pPr>
        <w:tabs>
          <w:tab w:val="left" w:pos="10080"/>
        </w:tabs>
        <w:spacing w:after="120" w:line="240" w:lineRule="auto"/>
        <w:ind w:right="101"/>
        <w:contextualSpacing/>
      </w:pPr>
      <w:hyperlink r:id="rId11" w:history="1">
        <w:r w:rsidR="001301E1" w:rsidRPr="003E54D6">
          <w:rPr>
            <w:rStyle w:val="Hyperlink"/>
          </w:rPr>
          <w:t>https://www.cdc.gov/coronavirus/2019-ncov/community/schools-childcare/k-12-guidance.html</w:t>
        </w:r>
      </w:hyperlink>
    </w:p>
    <w:p w14:paraId="7DA4618A" w14:textId="09AF68EF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29595345" w14:textId="7777777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295FB6E" w14:textId="5EDB79DC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24DED107" w14:textId="1305C6CC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FA83E00" w14:textId="545F6130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6A204A72" w14:textId="73D4F9B6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4C7CB673" w14:textId="67703304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662071B" w14:textId="09B76ACF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C892C10" w14:textId="156C49BE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655AF06" w14:textId="50287170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A94C40F" w14:textId="78323C4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A3F5EEA" w14:textId="2C28F8DF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AE04FE4" w14:textId="4A659F3D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79AD6F4" w14:textId="4A3528C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46A47D6" w14:textId="2C52CC03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F695EE3" w14:textId="086A157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68C63864" w14:textId="176E3D15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B29FF8E" w14:textId="153DDBE1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012912CB" w14:textId="1FC2B73C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0BFC4933" w14:textId="6890E4AE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19A1E3C8" w14:textId="72AC357D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38CE156" w14:textId="5EAD93DB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440E1CD0" w14:textId="6C7432BF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40CBCBC3" w14:textId="6554D3C6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024D4E44" w14:textId="6AC0396D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6B6809AD" w14:textId="1148251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17C3A4EC" w14:textId="479AA2BD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1261FE8F" w14:textId="546F7BE1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3F04EF6" w14:textId="4512269B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645FF015" w14:textId="4F8A456C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06961A60" w14:textId="477E9C0F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931E862" w14:textId="2F1F14A3" w:rsidR="001301E1" w:rsidRP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  <w:rPr>
          <w:b/>
          <w:bCs/>
          <w:sz w:val="28"/>
          <w:szCs w:val="28"/>
        </w:rPr>
      </w:pPr>
      <w:r w:rsidRPr="001301E1">
        <w:rPr>
          <w:b/>
          <w:bCs/>
          <w:sz w:val="28"/>
          <w:szCs w:val="28"/>
        </w:rPr>
        <w:lastRenderedPageBreak/>
        <w:t>Prevention Strategies Implemented</w:t>
      </w:r>
    </w:p>
    <w:p w14:paraId="566778FF" w14:textId="5A99A8ED" w:rsidR="00080AE5" w:rsidRPr="00080AE5" w:rsidRDefault="00080AE5" w:rsidP="00080AE5">
      <w:pPr>
        <w:tabs>
          <w:tab w:val="left" w:pos="10080"/>
        </w:tabs>
        <w:spacing w:after="120" w:line="240" w:lineRule="auto"/>
        <w:ind w:right="101"/>
        <w:contextualSpacing/>
      </w:pPr>
    </w:p>
    <w:p w14:paraId="054D17ED" w14:textId="2088C92C" w:rsidR="00F34322" w:rsidRPr="00F34322" w:rsidRDefault="009E5F0A" w:rsidP="00F34322">
      <w:pPr>
        <w:tabs>
          <w:tab w:val="left" w:pos="10080"/>
        </w:tabs>
        <w:spacing w:after="120" w:line="240" w:lineRule="auto"/>
        <w:ind w:right="101"/>
        <w:contextualSpacing/>
      </w:pPr>
      <w:r>
        <w:t xml:space="preserve">School </w:t>
      </w:r>
      <w:r w:rsidR="00075C4C">
        <w:t xml:space="preserve">District </w:t>
      </w:r>
      <w:r w:rsidR="003F191D">
        <w:t xml:space="preserve">or </w:t>
      </w:r>
      <w:r>
        <w:t>Name:</w:t>
      </w:r>
      <w:r w:rsidR="00CE21F5">
        <w:t xml:space="preserve"> </w:t>
      </w:r>
      <w:sdt>
        <w:sdtPr>
          <w:id w:val="1646159409"/>
          <w:placeholder>
            <w:docPart w:val="DefaultPlaceholder_-1854013440"/>
          </w:placeholder>
          <w:text/>
        </w:sdtPr>
        <w:sdtContent>
          <w:r w:rsidR="00AD300B">
            <w:t>Davenport University</w:t>
          </w:r>
        </w:sdtContent>
      </w:sdt>
    </w:p>
    <w:p w14:paraId="65D634F2" w14:textId="77777777" w:rsidR="00CE21F5" w:rsidRDefault="00CE21F5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3F26137" w14:textId="4DA08679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  <w:r>
        <w:t>Current as of:</w:t>
      </w:r>
      <w:r w:rsidR="00975860">
        <w:t xml:space="preserve"> </w:t>
      </w:r>
      <w:sdt>
        <w:sdtPr>
          <w:id w:val="-284347335"/>
          <w:placeholder>
            <w:docPart w:val="DefaultPlaceholder_-1854013440"/>
          </w:placeholder>
          <w:text/>
        </w:sdtPr>
        <w:sdtContent>
          <w:r w:rsidR="00AD300B">
            <w:t>08/27/21</w:t>
          </w:r>
        </w:sdtContent>
      </w:sdt>
      <w:r w:rsidR="00975860">
        <w:t>(mm/dd/y</w:t>
      </w:r>
      <w:r w:rsidR="002B1546">
        <w:t>y</w:t>
      </w:r>
      <w:r w:rsidR="00975860">
        <w:t>)</w:t>
      </w:r>
    </w:p>
    <w:p w14:paraId="3AD6B763" w14:textId="5A4628C8" w:rsidR="00F113C6" w:rsidRDefault="00F113C6" w:rsidP="00F113C6">
      <w:pPr>
        <w:tabs>
          <w:tab w:val="left" w:pos="10080"/>
        </w:tabs>
        <w:spacing w:after="120" w:line="240" w:lineRule="auto"/>
        <w:ind w:right="101"/>
        <w:contextualSpacing/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3325"/>
        <w:gridCol w:w="2250"/>
        <w:gridCol w:w="5220"/>
      </w:tblGrid>
      <w:tr w:rsidR="00F113C6" w14:paraId="1FA933C9" w14:textId="77777777" w:rsidTr="00BE7065">
        <w:tc>
          <w:tcPr>
            <w:tcW w:w="3325" w:type="dxa"/>
            <w:shd w:val="clear" w:color="auto" w:fill="D9D9D9" w:themeFill="background1" w:themeFillShade="D9"/>
          </w:tcPr>
          <w:p w14:paraId="73582D0D" w14:textId="2F084EB5" w:rsidR="00F113C6" w:rsidRPr="00F1446D" w:rsidRDefault="00F113C6" w:rsidP="00F113C6">
            <w:pPr>
              <w:tabs>
                <w:tab w:val="left" w:pos="10080"/>
              </w:tabs>
              <w:spacing w:after="120"/>
              <w:ind w:right="101"/>
              <w:contextualSpacing/>
              <w:rPr>
                <w:b/>
                <w:bCs/>
                <w:sz w:val="28"/>
                <w:szCs w:val="28"/>
              </w:rPr>
            </w:pPr>
            <w:r w:rsidRPr="00F1446D">
              <w:rPr>
                <w:b/>
                <w:bCs/>
                <w:sz w:val="28"/>
                <w:szCs w:val="28"/>
              </w:rPr>
              <w:t>Prevention Strategy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18C5329A" w14:textId="53CA1AE7" w:rsidR="00F113C6" w:rsidRPr="00F1446D" w:rsidRDefault="00F113C6" w:rsidP="00F113C6">
            <w:pPr>
              <w:tabs>
                <w:tab w:val="left" w:pos="10080"/>
              </w:tabs>
              <w:spacing w:after="120"/>
              <w:ind w:right="101"/>
              <w:contextualSpacing/>
              <w:rPr>
                <w:b/>
                <w:bCs/>
                <w:sz w:val="28"/>
                <w:szCs w:val="28"/>
              </w:rPr>
            </w:pPr>
            <w:r w:rsidRPr="00F1446D">
              <w:rPr>
                <w:b/>
                <w:bCs/>
                <w:sz w:val="28"/>
                <w:szCs w:val="28"/>
              </w:rPr>
              <w:t>Status</w:t>
            </w:r>
          </w:p>
        </w:tc>
        <w:tc>
          <w:tcPr>
            <w:tcW w:w="5220" w:type="dxa"/>
            <w:shd w:val="clear" w:color="auto" w:fill="D9D9D9" w:themeFill="background1" w:themeFillShade="D9"/>
          </w:tcPr>
          <w:p w14:paraId="6033008E" w14:textId="5F7A85D1" w:rsidR="00F113C6" w:rsidRPr="00F1446D" w:rsidRDefault="00F113C6" w:rsidP="00F113C6">
            <w:pPr>
              <w:tabs>
                <w:tab w:val="left" w:pos="10080"/>
              </w:tabs>
              <w:spacing w:after="120"/>
              <w:ind w:right="101"/>
              <w:contextualSpacing/>
              <w:rPr>
                <w:b/>
                <w:bCs/>
                <w:sz w:val="28"/>
                <w:szCs w:val="28"/>
              </w:rPr>
            </w:pPr>
            <w:r w:rsidRPr="00F1446D">
              <w:rPr>
                <w:b/>
                <w:bCs/>
                <w:sz w:val="28"/>
                <w:szCs w:val="28"/>
              </w:rPr>
              <w:t>Additional Notes or Explanation</w:t>
            </w:r>
          </w:p>
        </w:tc>
      </w:tr>
      <w:tr w:rsidR="00F113C6" w14:paraId="79E99116" w14:textId="77777777" w:rsidTr="00BE7065">
        <w:tc>
          <w:tcPr>
            <w:tcW w:w="3325" w:type="dxa"/>
          </w:tcPr>
          <w:p w14:paraId="39346496" w14:textId="1F42AA02" w:rsidR="00F113C6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r w:rsidRPr="00FD4563">
              <w:rPr>
                <w:color w:val="000000"/>
              </w:rPr>
              <w:t>Public Posting of COVID Case Counts in Schools</w:t>
            </w:r>
            <w:r>
              <w:rPr>
                <w:color w:val="000000"/>
              </w:rPr>
              <w:br/>
            </w:r>
            <w:r>
              <w:t>(required by order)</w:t>
            </w:r>
          </w:p>
        </w:tc>
        <w:tc>
          <w:tcPr>
            <w:tcW w:w="2250" w:type="dxa"/>
          </w:tcPr>
          <w:p w14:paraId="1CF12EEE" w14:textId="323D6858" w:rsidR="00F113C6" w:rsidRDefault="002F417F" w:rsidP="00F113C6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5881106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113C6">
              <w:t xml:space="preserve">  Always</w:t>
            </w:r>
          </w:p>
          <w:p w14:paraId="42C486C4" w14:textId="421DFF5A" w:rsidR="00F113C6" w:rsidRDefault="002F417F" w:rsidP="00F113C6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292477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565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3C6">
              <w:t xml:space="preserve">  Sometimes</w:t>
            </w:r>
          </w:p>
          <w:p w14:paraId="2A039BAC" w14:textId="4C7A0E12" w:rsidR="00F113C6" w:rsidRDefault="002F417F" w:rsidP="00F113C6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884757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28A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3C6">
              <w:t xml:space="preserve">  N</w:t>
            </w:r>
            <w:r w:rsidR="00F1446D">
              <w:t>ot at this time</w:t>
            </w:r>
          </w:p>
        </w:tc>
        <w:sdt>
          <w:sdtPr>
            <w:id w:val="-23779198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6777CC68" w14:textId="4C203026" w:rsidR="00F113C6" w:rsidRDefault="009868ED" w:rsidP="00F113C6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9868E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113C6" w14:paraId="1CB01856" w14:textId="77777777" w:rsidTr="00BE7065">
        <w:tc>
          <w:tcPr>
            <w:tcW w:w="3325" w:type="dxa"/>
          </w:tcPr>
          <w:p w14:paraId="106FFAFF" w14:textId="3A797DEF" w:rsidR="00F113C6" w:rsidRDefault="00CC78AF" w:rsidP="009F1A96">
            <w:pPr>
              <w:tabs>
                <w:tab w:val="left" w:pos="10080"/>
              </w:tabs>
              <w:spacing w:after="120"/>
              <w:ind w:right="101"/>
              <w:contextualSpacing/>
            </w:pPr>
            <w:r w:rsidRPr="00FD4563">
              <w:rPr>
                <w:color w:val="000000"/>
              </w:rPr>
              <w:t xml:space="preserve">Public Posting of COVID Prevention </w:t>
            </w:r>
            <w:r>
              <w:rPr>
                <w:color w:val="000000"/>
              </w:rPr>
              <w:t>Strategy</w:t>
            </w:r>
            <w:r w:rsidRPr="00FD4563">
              <w:rPr>
                <w:color w:val="000000"/>
              </w:rPr>
              <w:t xml:space="preserve"> School </w:t>
            </w:r>
            <w:r>
              <w:rPr>
                <w:color w:val="000000"/>
              </w:rPr>
              <w:t>Form</w:t>
            </w:r>
            <w:r>
              <w:rPr>
                <w:color w:val="000000"/>
              </w:rPr>
              <w:br/>
            </w:r>
            <w:r>
              <w:t>(required by order)</w:t>
            </w:r>
          </w:p>
        </w:tc>
        <w:tc>
          <w:tcPr>
            <w:tcW w:w="2250" w:type="dxa"/>
          </w:tcPr>
          <w:p w14:paraId="2D4D59C4" w14:textId="30C7C5F1" w:rsidR="00DC5A2F" w:rsidRDefault="002F417F" w:rsidP="00DC5A2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3286401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C5A2F">
              <w:t xml:space="preserve">  Always</w:t>
            </w:r>
          </w:p>
          <w:p w14:paraId="0B7979D1" w14:textId="77777777" w:rsidR="00DC5A2F" w:rsidRDefault="002F417F" w:rsidP="00DC5A2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2049376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5A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5A2F">
              <w:t xml:space="preserve">  Sometimes</w:t>
            </w:r>
          </w:p>
          <w:p w14:paraId="32FCC1CF" w14:textId="4E42F096" w:rsidR="00F113C6" w:rsidRDefault="002F417F" w:rsidP="00DC5A2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764450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5A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5A2F">
              <w:t xml:space="preserve">  Not at this time</w:t>
            </w:r>
          </w:p>
        </w:tc>
        <w:sdt>
          <w:sdtPr>
            <w:id w:val="153670220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25A3EC61" w14:textId="0D645626" w:rsidR="00F113C6" w:rsidRDefault="009868ED" w:rsidP="00F113C6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9868E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A1C69" w14:paraId="05123D40" w14:textId="77777777" w:rsidTr="00BE7065">
        <w:tc>
          <w:tcPr>
            <w:tcW w:w="3325" w:type="dxa"/>
          </w:tcPr>
          <w:p w14:paraId="285AC81C" w14:textId="4070B16F" w:rsidR="004A1C69" w:rsidRPr="00FD4563" w:rsidRDefault="00CC78AF" w:rsidP="00F113C6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t>Isolation of COVID-19 Cases</w:t>
            </w:r>
            <w:r>
              <w:br/>
              <w:t>(required by order)</w:t>
            </w:r>
          </w:p>
        </w:tc>
        <w:tc>
          <w:tcPr>
            <w:tcW w:w="2250" w:type="dxa"/>
          </w:tcPr>
          <w:p w14:paraId="246B563F" w14:textId="0330C925" w:rsidR="004A1C69" w:rsidRDefault="002F417F" w:rsidP="002F417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445770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4A1C69">
              <w:t xml:space="preserve">  Always</w:t>
            </w:r>
          </w:p>
          <w:p w14:paraId="44D88761" w14:textId="467F4A60" w:rsidR="004A1C69" w:rsidRDefault="002F417F" w:rsidP="002F417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393269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10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1C69">
              <w:t xml:space="preserve">  Sometimes</w:t>
            </w:r>
          </w:p>
          <w:p w14:paraId="3DBB93CB" w14:textId="41CE5B92" w:rsidR="004A1C69" w:rsidRPr="004A1C69" w:rsidRDefault="002F417F" w:rsidP="00DC5A2F">
            <w:pPr>
              <w:tabs>
                <w:tab w:val="left" w:pos="930"/>
              </w:tabs>
              <w:spacing w:after="120"/>
              <w:ind w:right="101"/>
              <w:contextualSpacing/>
              <w:rPr>
                <w:b/>
                <w:bCs/>
              </w:rPr>
            </w:pPr>
            <w:sdt>
              <w:sdtPr>
                <w:id w:val="-1951237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1C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1C69">
              <w:t xml:space="preserve">  Not at this time</w:t>
            </w:r>
          </w:p>
        </w:tc>
        <w:sdt>
          <w:sdtPr>
            <w:id w:val="1421066099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6021A05F" w14:textId="01AE2E75" w:rsidR="004A1C69" w:rsidRDefault="00322B1F" w:rsidP="00F113C6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609302D1" w14:textId="77777777" w:rsidTr="00BE7065">
        <w:tc>
          <w:tcPr>
            <w:tcW w:w="3325" w:type="dxa"/>
          </w:tcPr>
          <w:p w14:paraId="2AA25F94" w14:textId="0FF04673" w:rsidR="00CC78AF" w:rsidRPr="00DC5A2F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Quarantine of Outbreak and Household Close Contacts </w:t>
            </w:r>
            <w:r>
              <w:rPr>
                <w:color w:val="000000"/>
              </w:rPr>
              <w:br/>
            </w:r>
            <w:r>
              <w:t>(required by order)</w:t>
            </w:r>
          </w:p>
        </w:tc>
        <w:tc>
          <w:tcPr>
            <w:tcW w:w="2250" w:type="dxa"/>
          </w:tcPr>
          <w:p w14:paraId="49831593" w14:textId="2216674A" w:rsidR="00CC78AF" w:rsidRDefault="002F417F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17777610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C78AF">
              <w:t xml:space="preserve">  Always</w:t>
            </w:r>
          </w:p>
          <w:p w14:paraId="44DF7EDF" w14:textId="0A75D892" w:rsidR="00CC78AF" w:rsidRDefault="002F417F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200817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32397D6B" w14:textId="4D12FC04" w:rsidR="00CC78AF" w:rsidRDefault="002F417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459501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-347484889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628D44BD" w14:textId="629A01C1" w:rsidR="00CC78AF" w:rsidRDefault="00322B1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3C527D34" w14:textId="77777777" w:rsidTr="00BE7065">
        <w:tc>
          <w:tcPr>
            <w:tcW w:w="3325" w:type="dxa"/>
          </w:tcPr>
          <w:p w14:paraId="02DFE4F2" w14:textId="0FCB710A" w:rsidR="00CC78AF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r w:rsidRPr="00FD4563">
              <w:rPr>
                <w:color w:val="000000"/>
              </w:rPr>
              <w:t>Quarantine of All Close Contacts </w:t>
            </w:r>
          </w:p>
        </w:tc>
        <w:tc>
          <w:tcPr>
            <w:tcW w:w="2250" w:type="dxa"/>
          </w:tcPr>
          <w:p w14:paraId="1B23E5D5" w14:textId="6D0D0A1E" w:rsidR="00CC78AF" w:rsidRDefault="002F417F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235558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4B34EE0D" w14:textId="77777777" w:rsidR="00CC78AF" w:rsidRDefault="002F417F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674331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625EC34C" w14:textId="489D421D" w:rsidR="00CC78AF" w:rsidRDefault="002F417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936670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-1108803327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68771AF8" w14:textId="6841E128" w:rsidR="00CC78AF" w:rsidRDefault="00322B1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2D6B5A9D" w14:textId="77777777" w:rsidTr="00BE7065">
        <w:tc>
          <w:tcPr>
            <w:tcW w:w="3325" w:type="dxa"/>
          </w:tcPr>
          <w:p w14:paraId="7E90E834" w14:textId="77777777" w:rsidR="00CC78AF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Contact Tracing  </w:t>
            </w:r>
          </w:p>
          <w:p w14:paraId="4399F6F4" w14:textId="182910C6" w:rsidR="00CC78AF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r>
              <w:t>(required by order)</w:t>
            </w:r>
          </w:p>
        </w:tc>
        <w:tc>
          <w:tcPr>
            <w:tcW w:w="2250" w:type="dxa"/>
          </w:tcPr>
          <w:p w14:paraId="4AFDBE59" w14:textId="244C0E09" w:rsidR="00CC78AF" w:rsidRDefault="002F417F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3679789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C78AF">
              <w:t xml:space="preserve">  Always</w:t>
            </w:r>
          </w:p>
          <w:p w14:paraId="037C49F5" w14:textId="77777777" w:rsidR="00CC78AF" w:rsidRDefault="002F417F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098145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04A3B7ED" w14:textId="522DE583" w:rsidR="00CC78AF" w:rsidRDefault="002F417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47990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-1729912490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17D3A4F0" w14:textId="57B020FB" w:rsidR="00CC78AF" w:rsidRDefault="00322B1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1DB2AA33" w14:textId="77777777" w:rsidTr="00BE7065">
        <w:tc>
          <w:tcPr>
            <w:tcW w:w="3325" w:type="dxa"/>
          </w:tcPr>
          <w:p w14:paraId="0A800132" w14:textId="7A753565" w:rsidR="00CC78AF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r w:rsidRPr="00FD4563">
              <w:rPr>
                <w:color w:val="000000"/>
              </w:rPr>
              <w:t>Notification of Close Contacts</w:t>
            </w:r>
            <w:r>
              <w:rPr>
                <w:color w:val="000000"/>
              </w:rPr>
              <w:br/>
            </w:r>
            <w:r>
              <w:t>(required by order)</w:t>
            </w:r>
          </w:p>
        </w:tc>
        <w:tc>
          <w:tcPr>
            <w:tcW w:w="2250" w:type="dxa"/>
          </w:tcPr>
          <w:p w14:paraId="4BC42F90" w14:textId="1EF8D577" w:rsidR="00CC78AF" w:rsidRDefault="002F417F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4995501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C78AF">
              <w:t xml:space="preserve">  Always</w:t>
            </w:r>
          </w:p>
          <w:p w14:paraId="406177B6" w14:textId="77777777" w:rsidR="00CC78AF" w:rsidRDefault="002F417F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318954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6BBA8B91" w14:textId="763A5722" w:rsidR="00CC78AF" w:rsidRDefault="002F417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67464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491839997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6E89208D" w14:textId="05B189D3" w:rsidR="00CC78AF" w:rsidRDefault="00322B1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65CEA4FB" w14:textId="77777777" w:rsidTr="77A541F0">
        <w:tc>
          <w:tcPr>
            <w:tcW w:w="10795" w:type="dxa"/>
            <w:gridSpan w:val="3"/>
          </w:tcPr>
          <w:p w14:paraId="5A50B8CE" w14:textId="07D4FE9A" w:rsidR="00CC78AF" w:rsidRPr="0016097E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i/>
                <w:iCs/>
              </w:rPr>
            </w:pPr>
            <w:r w:rsidRPr="0016097E">
              <w:rPr>
                <w:i/>
                <w:iCs/>
                <w:color w:val="000000"/>
              </w:rPr>
              <w:t xml:space="preserve">Indicate Level of Screening Testing for </w:t>
            </w:r>
            <w:r>
              <w:rPr>
                <w:i/>
                <w:iCs/>
                <w:color w:val="000000"/>
              </w:rPr>
              <w:t xml:space="preserve">Participants or Members of </w:t>
            </w:r>
            <w:r w:rsidRPr="0016097E">
              <w:rPr>
                <w:i/>
                <w:iCs/>
                <w:color w:val="000000"/>
              </w:rPr>
              <w:t xml:space="preserve">the Following Groups: </w:t>
            </w:r>
          </w:p>
        </w:tc>
      </w:tr>
      <w:tr w:rsidR="00CC78AF" w14:paraId="63BE9780" w14:textId="77777777" w:rsidTr="00BE7065">
        <w:tc>
          <w:tcPr>
            <w:tcW w:w="3325" w:type="dxa"/>
          </w:tcPr>
          <w:p w14:paraId="6A382C6F" w14:textId="5DA63AE8" w:rsidR="00CC78AF" w:rsidRDefault="00CC78AF" w:rsidP="00CC78AF">
            <w:pPr>
              <w:tabs>
                <w:tab w:val="left" w:pos="10080"/>
              </w:tabs>
              <w:spacing w:after="120"/>
              <w:ind w:left="720" w:right="101"/>
              <w:contextualSpacing/>
            </w:pPr>
            <w:r>
              <w:rPr>
                <w:color w:val="000000" w:themeColor="text1"/>
              </w:rPr>
              <w:t>Teachers and staff who are not fully vaccinated</w:t>
            </w:r>
          </w:p>
        </w:tc>
        <w:tc>
          <w:tcPr>
            <w:tcW w:w="2250" w:type="dxa"/>
          </w:tcPr>
          <w:p w14:paraId="7D7E57B5" w14:textId="77777777" w:rsidR="00CC78AF" w:rsidRDefault="002F417F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652210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72F7ACCB" w14:textId="32A8AAE1" w:rsidR="00CC78AF" w:rsidRDefault="002F417F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467244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080D8A3A" w14:textId="33801495" w:rsidR="00CC78AF" w:rsidRDefault="002F417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0896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1945261568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0A7C75C4" w14:textId="469266B2" w:rsidR="00CC78AF" w:rsidRDefault="00322B1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59219A40" w14:textId="77777777" w:rsidTr="00BE7065">
        <w:tc>
          <w:tcPr>
            <w:tcW w:w="3325" w:type="dxa"/>
          </w:tcPr>
          <w:p w14:paraId="109E1045" w14:textId="11910FD3" w:rsidR="00CC78AF" w:rsidRPr="00FD4563" w:rsidRDefault="00CC78AF" w:rsidP="00CC78AF">
            <w:pPr>
              <w:tabs>
                <w:tab w:val="left" w:pos="10080"/>
              </w:tabs>
              <w:spacing w:after="120"/>
              <w:ind w:left="720" w:right="101"/>
              <w:contextualSpacing/>
              <w:rPr>
                <w:color w:val="000000"/>
              </w:rPr>
            </w:pPr>
            <w:r>
              <w:rPr>
                <w:color w:val="000000" w:themeColor="text1"/>
              </w:rPr>
              <w:t>Students who are not fully vaccinated</w:t>
            </w:r>
          </w:p>
        </w:tc>
        <w:tc>
          <w:tcPr>
            <w:tcW w:w="2250" w:type="dxa"/>
          </w:tcPr>
          <w:p w14:paraId="27912072" w14:textId="77777777" w:rsidR="00CC78AF" w:rsidRDefault="002F417F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514588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05967508" w14:textId="7AB59F5B" w:rsidR="00CC78AF" w:rsidRDefault="002F417F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193496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1AE2E4A9" w14:textId="78146F8C" w:rsidR="00CC78AF" w:rsidRDefault="002F417F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891851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6331333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0D6AE6B6" w14:textId="36B9EDE2" w:rsidR="00CC78AF" w:rsidRDefault="00322B1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7BDF67BF" w14:textId="77777777" w:rsidTr="00BE7065">
        <w:tc>
          <w:tcPr>
            <w:tcW w:w="3325" w:type="dxa"/>
          </w:tcPr>
          <w:p w14:paraId="010B66FC" w14:textId="6BC8BE20" w:rsidR="00CC78AF" w:rsidRPr="129517EB" w:rsidRDefault="00CC78AF" w:rsidP="00CC78AF">
            <w:pPr>
              <w:tabs>
                <w:tab w:val="left" w:pos="10080"/>
              </w:tabs>
              <w:spacing w:after="120"/>
              <w:ind w:left="720" w:right="101"/>
              <w:contextualSpacing/>
              <w:rPr>
                <w:color w:val="000000" w:themeColor="text1"/>
              </w:rPr>
            </w:pPr>
            <w:r>
              <w:rPr>
                <w:color w:val="000000" w:themeColor="text1"/>
              </w:rPr>
              <w:t>High-risk sports</w:t>
            </w:r>
            <w:r w:rsidR="00F050A9">
              <w:rPr>
                <w:rStyle w:val="FootnoteReference"/>
                <w:color w:val="000000" w:themeColor="text1"/>
              </w:rPr>
              <w:footnoteReference w:id="2"/>
            </w:r>
            <w:r w:rsidR="002719BE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nd extracurricular activities for those who are not fully vaccinated</w:t>
            </w:r>
          </w:p>
        </w:tc>
        <w:tc>
          <w:tcPr>
            <w:tcW w:w="2250" w:type="dxa"/>
          </w:tcPr>
          <w:p w14:paraId="1EBEFF5B" w14:textId="77777777" w:rsidR="00CC78AF" w:rsidRDefault="002F417F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2110661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20570C0B" w14:textId="77777777" w:rsidR="00CC78AF" w:rsidRDefault="002F417F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976748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2D7A92F6" w14:textId="4675CE7F" w:rsidR="00CC78AF" w:rsidRDefault="002F417F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732386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-1087924927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5264B0CC" w14:textId="1743990A" w:rsidR="00CC78AF" w:rsidRDefault="00CA19F8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588C6B3B" w14:textId="77777777" w:rsidTr="00BE7065">
        <w:tc>
          <w:tcPr>
            <w:tcW w:w="3325" w:type="dxa"/>
          </w:tcPr>
          <w:p w14:paraId="37D77679" w14:textId="10A2B2C9" w:rsidR="00CC78AF" w:rsidRPr="129517EB" w:rsidRDefault="00CC78AF" w:rsidP="00CC78AF">
            <w:pPr>
              <w:tabs>
                <w:tab w:val="left" w:pos="10080"/>
              </w:tabs>
              <w:spacing w:after="120"/>
              <w:ind w:left="720" w:right="101"/>
              <w:contextualSpacing/>
              <w:rPr>
                <w:color w:val="000000" w:themeColor="text1"/>
              </w:rPr>
            </w:pPr>
            <w:r>
              <w:rPr>
                <w:color w:val="000000" w:themeColor="text1"/>
              </w:rPr>
              <w:t>Low- and intermediate-risk sports</w:t>
            </w:r>
            <w:r w:rsidR="00647D57" w:rsidRPr="002F5E0D">
              <w:rPr>
                <w:color w:val="000000" w:themeColor="text1"/>
                <w:vertAlign w:val="superscript"/>
              </w:rPr>
              <w:t>1</w:t>
            </w:r>
            <w:r>
              <w:rPr>
                <w:color w:val="000000" w:themeColor="text1"/>
              </w:rPr>
              <w:t xml:space="preserve"> for those who are not fully vaccinated</w:t>
            </w:r>
          </w:p>
        </w:tc>
        <w:tc>
          <w:tcPr>
            <w:tcW w:w="2250" w:type="dxa"/>
          </w:tcPr>
          <w:p w14:paraId="1C103E28" w14:textId="77777777" w:rsidR="00CC78AF" w:rsidRDefault="002F417F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872114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362D3682" w14:textId="77777777" w:rsidR="00CC78AF" w:rsidRDefault="002F417F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363022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5FE8D380" w14:textId="7F90F8FB" w:rsidR="00CC78AF" w:rsidRDefault="002F417F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878116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1792483821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0206C3A6" w14:textId="6B494C47" w:rsidR="00CC78AF" w:rsidRDefault="00CA19F8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2520E12B" w14:textId="77777777" w:rsidTr="00BE7065">
        <w:tc>
          <w:tcPr>
            <w:tcW w:w="3325" w:type="dxa"/>
          </w:tcPr>
          <w:p w14:paraId="24F42507" w14:textId="5AC0CDAC" w:rsidR="00CC78AF" w:rsidRPr="00FD4563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Promoting Vaccination</w:t>
            </w:r>
          </w:p>
        </w:tc>
        <w:tc>
          <w:tcPr>
            <w:tcW w:w="2250" w:type="dxa"/>
          </w:tcPr>
          <w:p w14:paraId="56DF7EAC" w14:textId="77777777" w:rsidR="00CC78AF" w:rsidRDefault="002F417F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577322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570B71DC" w14:textId="77777777" w:rsidR="00CC78AF" w:rsidRDefault="002F417F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674611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453D3BBC" w14:textId="6D1BFBE8" w:rsidR="00CC78AF" w:rsidRDefault="002F417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1340821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-396745552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59296BFE" w14:textId="690BECDF" w:rsidR="00CC78AF" w:rsidRDefault="00CA19F8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ACB11A2" w14:textId="77777777" w:rsidR="00F050A9" w:rsidRDefault="00F050A9"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3325"/>
        <w:gridCol w:w="2250"/>
        <w:gridCol w:w="5220"/>
      </w:tblGrid>
      <w:tr w:rsidR="004A1C69" w14:paraId="1E34F78E" w14:textId="77777777" w:rsidTr="00BE7065">
        <w:tc>
          <w:tcPr>
            <w:tcW w:w="3325" w:type="dxa"/>
          </w:tcPr>
          <w:p w14:paraId="12F338FB" w14:textId="07AE74FF" w:rsidR="004A1C69" w:rsidRPr="00FD4563" w:rsidRDefault="004A1C69" w:rsidP="0016097E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lastRenderedPageBreak/>
              <w:br w:type="page"/>
            </w:r>
            <w:r w:rsidRPr="129517EB">
              <w:rPr>
                <w:color w:val="000000" w:themeColor="text1"/>
              </w:rPr>
              <w:t>Wearing Masks Consistently and Correctly</w:t>
            </w:r>
            <w:r>
              <w:rPr>
                <w:color w:val="000000" w:themeColor="text1"/>
              </w:rPr>
              <w:t xml:space="preserve"> Over the Nose and Mouth</w:t>
            </w:r>
          </w:p>
        </w:tc>
        <w:tc>
          <w:tcPr>
            <w:tcW w:w="2250" w:type="dxa"/>
          </w:tcPr>
          <w:p w14:paraId="11220EAB" w14:textId="77777777" w:rsidR="004A1C69" w:rsidRDefault="002F417F" w:rsidP="0016097E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330708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1C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1C69">
              <w:t xml:space="preserve">  Always</w:t>
            </w:r>
          </w:p>
          <w:p w14:paraId="62996B52" w14:textId="77777777" w:rsidR="004A1C69" w:rsidRDefault="002F417F" w:rsidP="0016097E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628780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1C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1C69">
              <w:t xml:space="preserve">  Sometimes</w:t>
            </w:r>
          </w:p>
          <w:p w14:paraId="17DDB194" w14:textId="32B70148" w:rsidR="004A1C69" w:rsidRDefault="002F417F" w:rsidP="0016097E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1242141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1C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1C69">
              <w:t xml:space="preserve">  Not at this time</w:t>
            </w:r>
          </w:p>
        </w:tc>
        <w:sdt>
          <w:sdtPr>
            <w:id w:val="106785250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2EF23DAE" w14:textId="2C75DC0F" w:rsidR="004A1C69" w:rsidRDefault="00CA19F8" w:rsidP="0016097E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A1C69" w14:paraId="42AD9E38" w14:textId="77777777" w:rsidTr="77A541F0">
        <w:tc>
          <w:tcPr>
            <w:tcW w:w="10795" w:type="dxa"/>
            <w:gridSpan w:val="3"/>
          </w:tcPr>
          <w:p w14:paraId="799ACCBE" w14:textId="2651A505" w:rsidR="004A1C69" w:rsidRPr="00975860" w:rsidRDefault="004A1C69" w:rsidP="77A541F0">
            <w:pPr>
              <w:tabs>
                <w:tab w:val="left" w:pos="10080"/>
              </w:tabs>
              <w:spacing w:after="120"/>
              <w:ind w:right="101"/>
              <w:contextualSpacing/>
              <w:rPr>
                <w:i/>
                <w:iCs/>
                <w:color w:val="000000" w:themeColor="text1"/>
              </w:rPr>
            </w:pPr>
            <w:r w:rsidRPr="77A541F0">
              <w:rPr>
                <w:i/>
                <w:iCs/>
                <w:color w:val="000000" w:themeColor="text1"/>
              </w:rPr>
              <w:t>Which of the Following Settings or Activities Require the Wearing of Face Masks over the Nose and Mouth:</w:t>
            </w:r>
          </w:p>
        </w:tc>
      </w:tr>
      <w:tr w:rsidR="004A1C69" w14:paraId="208F2FB1" w14:textId="77777777" w:rsidTr="00BE7065">
        <w:tc>
          <w:tcPr>
            <w:tcW w:w="3325" w:type="dxa"/>
          </w:tcPr>
          <w:p w14:paraId="72CA8BBA" w14:textId="5C31E774" w:rsidR="004A1C69" w:rsidRPr="00FD4563" w:rsidRDefault="004A1C69" w:rsidP="0016097E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 xml:space="preserve">In </w:t>
            </w:r>
            <w:r w:rsidR="00E12230">
              <w:rPr>
                <w:color w:val="000000"/>
              </w:rPr>
              <w:t xml:space="preserve">indoor </w:t>
            </w:r>
            <w:r>
              <w:rPr>
                <w:color w:val="000000"/>
              </w:rPr>
              <w:t>school classrooms</w:t>
            </w:r>
          </w:p>
        </w:tc>
        <w:tc>
          <w:tcPr>
            <w:tcW w:w="2250" w:type="dxa"/>
          </w:tcPr>
          <w:p w14:paraId="5F5F65E4" w14:textId="7940502D" w:rsidR="004A1C69" w:rsidRDefault="002F417F" w:rsidP="0016097E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223109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1C69">
              <w:t xml:space="preserve">  Yes          </w:t>
            </w:r>
            <w:sdt>
              <w:sdtPr>
                <w:id w:val="48489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1C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1C69">
              <w:t xml:space="preserve">  No</w:t>
            </w:r>
          </w:p>
        </w:tc>
        <w:sdt>
          <w:sdtPr>
            <w:id w:val="-1653595852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69D4B777" w14:textId="07F9CBD1" w:rsidR="004A1C69" w:rsidRDefault="00CA19F8" w:rsidP="0016097E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2656CAC7" w14:textId="77777777" w:rsidTr="00BE7065">
        <w:tc>
          <w:tcPr>
            <w:tcW w:w="3325" w:type="dxa"/>
          </w:tcPr>
          <w:p w14:paraId="1550A475" w14:textId="0349BFFB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In school hallways</w:t>
            </w:r>
          </w:p>
        </w:tc>
        <w:tc>
          <w:tcPr>
            <w:tcW w:w="2250" w:type="dxa"/>
          </w:tcPr>
          <w:p w14:paraId="51C1E974" w14:textId="7E2A7933" w:rsidR="00FF6EDC" w:rsidRDefault="002F417F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262187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Yes          </w:t>
            </w:r>
            <w:sdt>
              <w:sdtPr>
                <w:id w:val="-1938436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1023520408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1725F5E3" w14:textId="2F410399" w:rsidR="00FF6EDC" w:rsidRDefault="00CA19F8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37BB4353" w14:textId="77777777" w:rsidTr="00BE7065">
        <w:tc>
          <w:tcPr>
            <w:tcW w:w="3325" w:type="dxa"/>
          </w:tcPr>
          <w:p w14:paraId="041B72FC" w14:textId="31D047B9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In outdoor learning environments</w:t>
            </w:r>
          </w:p>
        </w:tc>
        <w:tc>
          <w:tcPr>
            <w:tcW w:w="2250" w:type="dxa"/>
          </w:tcPr>
          <w:p w14:paraId="2C16E8BE" w14:textId="62290408" w:rsidR="00FF6EDC" w:rsidRDefault="002F417F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256669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Yes          </w:t>
            </w:r>
            <w:sdt>
              <w:sdtPr>
                <w:id w:val="-1396811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840661615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05EB8789" w14:textId="20645C13" w:rsidR="00FF6EDC" w:rsidRDefault="00CA19F8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1B66962D" w14:textId="77777777" w:rsidTr="00BE7065">
        <w:tc>
          <w:tcPr>
            <w:tcW w:w="3325" w:type="dxa"/>
          </w:tcPr>
          <w:p w14:paraId="77188F61" w14:textId="3FECE9B9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outdoor recess</w:t>
            </w:r>
          </w:p>
        </w:tc>
        <w:tc>
          <w:tcPr>
            <w:tcW w:w="2250" w:type="dxa"/>
          </w:tcPr>
          <w:p w14:paraId="044178A0" w14:textId="591E838C" w:rsidR="00FF6EDC" w:rsidRDefault="002F417F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2107371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Yes          </w:t>
            </w:r>
            <w:sdt>
              <w:sdtPr>
                <w:id w:val="-1942829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1141687801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5EBD3351" w14:textId="29F24ABF" w:rsidR="00FF6EDC" w:rsidRDefault="00CA19F8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4F28EAFF" w14:textId="77777777" w:rsidTr="00BE7065">
        <w:tc>
          <w:tcPr>
            <w:tcW w:w="3325" w:type="dxa"/>
          </w:tcPr>
          <w:p w14:paraId="6F1D167F" w14:textId="5031389D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assemblies and large gatherings</w:t>
            </w:r>
          </w:p>
        </w:tc>
        <w:tc>
          <w:tcPr>
            <w:tcW w:w="2250" w:type="dxa"/>
          </w:tcPr>
          <w:p w14:paraId="49F4EBBD" w14:textId="73C4569C" w:rsidR="00FF6EDC" w:rsidRDefault="002F417F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382869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Yes          </w:t>
            </w:r>
            <w:sdt>
              <w:sdtPr>
                <w:id w:val="-444467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-83925350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54049730" w14:textId="41FABBFA" w:rsidR="00FF6EDC" w:rsidRDefault="006E277A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78E7C3F1" w14:textId="77777777" w:rsidTr="00BE7065">
        <w:tc>
          <w:tcPr>
            <w:tcW w:w="3325" w:type="dxa"/>
          </w:tcPr>
          <w:p w14:paraId="49D58895" w14:textId="1295AB38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meals</w:t>
            </w:r>
          </w:p>
        </w:tc>
        <w:tc>
          <w:tcPr>
            <w:tcW w:w="2250" w:type="dxa"/>
          </w:tcPr>
          <w:p w14:paraId="1FE5A99A" w14:textId="64FFA7F3" w:rsidR="00FF6EDC" w:rsidRDefault="002F417F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426267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Yes          </w:t>
            </w:r>
            <w:sdt>
              <w:sdtPr>
                <w:id w:val="-919326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-1241862307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48A83AE2" w14:textId="6DD887BA" w:rsidR="00FF6EDC" w:rsidRDefault="006E277A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5BAFFC6A" w14:textId="77777777" w:rsidTr="00BE7065">
        <w:tc>
          <w:tcPr>
            <w:tcW w:w="3325" w:type="dxa"/>
          </w:tcPr>
          <w:p w14:paraId="6A9A14C3" w14:textId="51265F27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close contact sports</w:t>
            </w:r>
          </w:p>
        </w:tc>
        <w:tc>
          <w:tcPr>
            <w:tcW w:w="2250" w:type="dxa"/>
          </w:tcPr>
          <w:p w14:paraId="341B7DCB" w14:textId="55FDB7BD" w:rsidR="00FF6EDC" w:rsidRDefault="002F417F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453979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Yes          </w:t>
            </w:r>
            <w:sdt>
              <w:sdtPr>
                <w:id w:val="-758829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-1791512464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1DB59F61" w14:textId="11ACDBA1" w:rsidR="00FF6EDC" w:rsidRDefault="006E277A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38FE2DEB" w14:textId="77777777" w:rsidTr="00BE7065">
        <w:tc>
          <w:tcPr>
            <w:tcW w:w="3325" w:type="dxa"/>
          </w:tcPr>
          <w:p w14:paraId="27BA3C34" w14:textId="198DB095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indoor sports</w:t>
            </w:r>
          </w:p>
        </w:tc>
        <w:tc>
          <w:tcPr>
            <w:tcW w:w="2250" w:type="dxa"/>
          </w:tcPr>
          <w:p w14:paraId="2EA4547C" w14:textId="576DE16A" w:rsidR="00FF6EDC" w:rsidRDefault="002F417F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473873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Yes          </w:t>
            </w:r>
            <w:sdt>
              <w:sdtPr>
                <w:id w:val="-1956168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169761924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7149D85C" w14:textId="3FC8338C" w:rsidR="00FF6EDC" w:rsidRDefault="006E277A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70A0174F" w14:textId="77777777" w:rsidTr="00BE7065">
        <w:tc>
          <w:tcPr>
            <w:tcW w:w="3325" w:type="dxa"/>
          </w:tcPr>
          <w:p w14:paraId="7F5C3D99" w14:textId="178E66E4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outdoor sports</w:t>
            </w:r>
          </w:p>
        </w:tc>
        <w:tc>
          <w:tcPr>
            <w:tcW w:w="2250" w:type="dxa"/>
          </w:tcPr>
          <w:p w14:paraId="10B41597" w14:textId="30DC2C55" w:rsidR="00FF6EDC" w:rsidRDefault="002F417F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5824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Yes          </w:t>
            </w:r>
            <w:sdt>
              <w:sdtPr>
                <w:id w:val="-1493937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-1197847824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67ACF0D5" w14:textId="1281E3C4" w:rsidR="00FF6EDC" w:rsidRDefault="006E277A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7317E7CC" w14:textId="77777777" w:rsidTr="00BE7065">
        <w:tc>
          <w:tcPr>
            <w:tcW w:w="3325" w:type="dxa"/>
          </w:tcPr>
          <w:p w14:paraId="21A1AFDE" w14:textId="21B0A84E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 w:rsidRPr="129517EB">
              <w:rPr>
                <w:color w:val="000000" w:themeColor="text1"/>
              </w:rPr>
              <w:t xml:space="preserve">During </w:t>
            </w:r>
            <w:r>
              <w:rPr>
                <w:color w:val="000000" w:themeColor="text1"/>
              </w:rPr>
              <w:t>indoor</w:t>
            </w:r>
            <w:r w:rsidRPr="129517EB">
              <w:rPr>
                <w:color w:val="000000" w:themeColor="text1"/>
              </w:rPr>
              <w:t xml:space="preserve"> non-athletic extracurricular activities</w:t>
            </w:r>
          </w:p>
        </w:tc>
        <w:tc>
          <w:tcPr>
            <w:tcW w:w="2250" w:type="dxa"/>
          </w:tcPr>
          <w:p w14:paraId="52E4958A" w14:textId="4B0BB9A3" w:rsidR="00FF6EDC" w:rsidRDefault="002F417F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386185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Yes          </w:t>
            </w:r>
            <w:sdt>
              <w:sdtPr>
                <w:id w:val="12891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1393626281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2649AA53" w14:textId="0545962C" w:rsidR="00FF6EDC" w:rsidRDefault="006E277A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76C126FD" w14:textId="77777777" w:rsidTr="00BE7065">
        <w:tc>
          <w:tcPr>
            <w:tcW w:w="3325" w:type="dxa"/>
          </w:tcPr>
          <w:p w14:paraId="29740F7A" w14:textId="64DCD7C0" w:rsidR="00FF6EDC" w:rsidRPr="129517EB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 w:themeColor="text1"/>
              </w:rPr>
            </w:pPr>
            <w:r w:rsidRPr="129517EB">
              <w:rPr>
                <w:color w:val="000000" w:themeColor="text1"/>
              </w:rPr>
              <w:t xml:space="preserve">During </w:t>
            </w:r>
            <w:r>
              <w:rPr>
                <w:color w:val="000000" w:themeColor="text1"/>
              </w:rPr>
              <w:t>outdoor</w:t>
            </w:r>
            <w:r w:rsidRPr="129517EB">
              <w:rPr>
                <w:color w:val="000000" w:themeColor="text1"/>
              </w:rPr>
              <w:t xml:space="preserve"> non-athletic extracurricular activities</w:t>
            </w:r>
          </w:p>
        </w:tc>
        <w:tc>
          <w:tcPr>
            <w:tcW w:w="2250" w:type="dxa"/>
          </w:tcPr>
          <w:p w14:paraId="64827F47" w14:textId="1A0CC0D9" w:rsidR="00FF6EDC" w:rsidRDefault="002F417F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477726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Yes          </w:t>
            </w:r>
            <w:sdt>
              <w:sdtPr>
                <w:id w:val="-705254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-416086127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7D59BD53" w14:textId="40389B99" w:rsidR="00FF6EDC" w:rsidRDefault="006E277A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77622FFD" w14:textId="77777777" w:rsidTr="00BE7065">
        <w:tc>
          <w:tcPr>
            <w:tcW w:w="3325" w:type="dxa"/>
          </w:tcPr>
          <w:p w14:paraId="76D6DEEE" w14:textId="37C8A398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On school bussing</w:t>
            </w:r>
            <w:r>
              <w:rPr>
                <w:color w:val="000000"/>
              </w:rPr>
              <w:br/>
            </w:r>
            <w:r>
              <w:t>(required by order)</w:t>
            </w:r>
          </w:p>
        </w:tc>
        <w:tc>
          <w:tcPr>
            <w:tcW w:w="2250" w:type="dxa"/>
          </w:tcPr>
          <w:p w14:paraId="2C334F8A" w14:textId="5664A6B3" w:rsidR="00FF6EDC" w:rsidRDefault="002F417F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244301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Yes          </w:t>
            </w:r>
            <w:sdt>
              <w:sdtPr>
                <w:id w:val="439116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766353348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477F3D5F" w14:textId="3FFC6522" w:rsidR="00FF6EDC" w:rsidRDefault="006E277A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3A66BA29" w14:textId="77777777" w:rsidTr="00BE7065">
        <w:tc>
          <w:tcPr>
            <w:tcW w:w="3325" w:type="dxa"/>
          </w:tcPr>
          <w:p w14:paraId="19D413CB" w14:textId="60094EE7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Physical Distancing</w:t>
            </w:r>
          </w:p>
        </w:tc>
        <w:tc>
          <w:tcPr>
            <w:tcW w:w="2250" w:type="dxa"/>
          </w:tcPr>
          <w:p w14:paraId="7FD8C94B" w14:textId="365208FF" w:rsidR="00FF6EDC" w:rsidRDefault="002F417F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074433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At least 6 feet</w:t>
            </w:r>
          </w:p>
          <w:p w14:paraId="3AAF2FCB" w14:textId="7AF82D85" w:rsidR="00FF6EDC" w:rsidRDefault="002F417F" w:rsidP="00FF6EDC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246657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At least 3 feet</w:t>
            </w:r>
          </w:p>
          <w:p w14:paraId="7808052B" w14:textId="63FED795" w:rsidR="00FF6EDC" w:rsidRDefault="002F417F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868524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Less than 3 feet</w:t>
            </w:r>
          </w:p>
        </w:tc>
        <w:sdt>
          <w:sdtPr>
            <w:id w:val="1009253352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66BB4C30" w14:textId="389659A0" w:rsidR="00FF6EDC" w:rsidRDefault="006E277A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0899DF13" w14:textId="77777777" w:rsidTr="00BE7065">
        <w:tc>
          <w:tcPr>
            <w:tcW w:w="3325" w:type="dxa"/>
          </w:tcPr>
          <w:p w14:paraId="063958C9" w14:textId="6396C61B" w:rsidR="00FF6EDC" w:rsidRPr="00FD4563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Distancing during food service and meals</w:t>
            </w:r>
            <w:r w:rsidRPr="00FD4563">
              <w:rPr>
                <w:color w:val="000000"/>
              </w:rPr>
              <w:t xml:space="preserve"> </w:t>
            </w:r>
          </w:p>
        </w:tc>
        <w:tc>
          <w:tcPr>
            <w:tcW w:w="2250" w:type="dxa"/>
          </w:tcPr>
          <w:p w14:paraId="643BB35F" w14:textId="77777777" w:rsidR="00FF6EDC" w:rsidRDefault="002F417F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664673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Always</w:t>
            </w:r>
          </w:p>
          <w:p w14:paraId="615D3ACC" w14:textId="77777777" w:rsidR="00FF6EDC" w:rsidRDefault="002F417F" w:rsidP="00FF6EDC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2105486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Sometimes</w:t>
            </w:r>
          </w:p>
          <w:p w14:paraId="610FC2A0" w14:textId="50A5848B" w:rsidR="00FF6EDC" w:rsidRDefault="002F417F" w:rsidP="00FF6EDC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2055041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t at this time</w:t>
            </w:r>
          </w:p>
        </w:tc>
        <w:sdt>
          <w:sdtPr>
            <w:id w:val="2147468544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34AA6964" w14:textId="0344D67C" w:rsidR="00FF6EDC" w:rsidRDefault="00386565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714526C5" w14:textId="77777777" w:rsidTr="00BE7065">
        <w:tc>
          <w:tcPr>
            <w:tcW w:w="3325" w:type="dxa"/>
          </w:tcPr>
          <w:p w14:paraId="3C73D54B" w14:textId="09F5B992" w:rsidR="00FF6EDC" w:rsidRPr="00FD4563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Cohorting </w:t>
            </w:r>
            <w:r>
              <w:rPr>
                <w:color w:val="000000"/>
              </w:rPr>
              <w:t xml:space="preserve">– </w:t>
            </w:r>
            <w:r w:rsidRPr="005879B1">
              <w:rPr>
                <w:i/>
                <w:iCs/>
                <w:color w:val="000000"/>
              </w:rPr>
              <w:t>please describe</w:t>
            </w:r>
          </w:p>
        </w:tc>
        <w:tc>
          <w:tcPr>
            <w:tcW w:w="2250" w:type="dxa"/>
          </w:tcPr>
          <w:p w14:paraId="0B13DF07" w14:textId="77777777" w:rsidR="00FF6EDC" w:rsidRDefault="002F417F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537853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Always</w:t>
            </w:r>
          </w:p>
          <w:p w14:paraId="145FD4EE" w14:textId="77777777" w:rsidR="00FF6EDC" w:rsidRDefault="002F417F" w:rsidP="00FF6EDC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2008508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Sometimes</w:t>
            </w:r>
          </w:p>
          <w:p w14:paraId="42CA7649" w14:textId="3B786994" w:rsidR="00FF6EDC" w:rsidRDefault="002F417F" w:rsidP="00FF6EDC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344408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t at this time</w:t>
            </w:r>
          </w:p>
        </w:tc>
        <w:sdt>
          <w:sdtPr>
            <w:id w:val="-1720575638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6C28B8C4" w14:textId="20406396" w:rsidR="00FF6EDC" w:rsidRDefault="00386565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3FA6F69F" w14:textId="77777777" w:rsidTr="00BE7065">
        <w:tc>
          <w:tcPr>
            <w:tcW w:w="3325" w:type="dxa"/>
          </w:tcPr>
          <w:p w14:paraId="5AD6F790" w14:textId="09B5F95E" w:rsidR="00FF6EDC" w:rsidRPr="00FD4563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129517EB">
              <w:rPr>
                <w:color w:val="000000" w:themeColor="text1"/>
              </w:rPr>
              <w:t xml:space="preserve">Accommodations provided to those with disabilities or Other </w:t>
            </w:r>
            <w:r>
              <w:rPr>
                <w:color w:val="000000" w:themeColor="text1"/>
              </w:rPr>
              <w:t>h</w:t>
            </w:r>
            <w:r w:rsidRPr="129517EB">
              <w:rPr>
                <w:color w:val="000000" w:themeColor="text1"/>
              </w:rPr>
              <w:t xml:space="preserve">ealth </w:t>
            </w:r>
            <w:r>
              <w:rPr>
                <w:color w:val="000000" w:themeColor="text1"/>
              </w:rPr>
              <w:t>c</w:t>
            </w:r>
            <w:r w:rsidRPr="129517EB">
              <w:rPr>
                <w:color w:val="000000" w:themeColor="text1"/>
              </w:rPr>
              <w:t xml:space="preserve">are </w:t>
            </w:r>
            <w:r>
              <w:rPr>
                <w:color w:val="000000" w:themeColor="text1"/>
              </w:rPr>
              <w:t>n</w:t>
            </w:r>
            <w:r w:rsidRPr="129517EB">
              <w:rPr>
                <w:color w:val="000000" w:themeColor="text1"/>
              </w:rPr>
              <w:t>eeds</w:t>
            </w:r>
            <w:r w:rsidRPr="00FD4563">
              <w:rPr>
                <w:color w:val="000000"/>
              </w:rPr>
              <w:t xml:space="preserve"> </w:t>
            </w:r>
          </w:p>
        </w:tc>
        <w:tc>
          <w:tcPr>
            <w:tcW w:w="2250" w:type="dxa"/>
          </w:tcPr>
          <w:p w14:paraId="410D5D05" w14:textId="77777777" w:rsidR="00FF6EDC" w:rsidRDefault="002F417F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907108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Always</w:t>
            </w:r>
          </w:p>
          <w:p w14:paraId="38B66A86" w14:textId="77777777" w:rsidR="00FF6EDC" w:rsidRDefault="002F417F" w:rsidP="00FF6EDC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861779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Sometimes</w:t>
            </w:r>
          </w:p>
          <w:p w14:paraId="03E429C1" w14:textId="49216B20" w:rsidR="00FF6EDC" w:rsidRDefault="002F417F" w:rsidP="00FF6EDC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1932776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t at this time</w:t>
            </w:r>
          </w:p>
        </w:tc>
        <w:sdt>
          <w:sdtPr>
            <w:id w:val="-939071134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63228DCE" w14:textId="5904F9ED" w:rsidR="00FF6EDC" w:rsidRDefault="00386565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2122A947" w14:textId="77777777" w:rsidTr="00BE7065">
        <w:tc>
          <w:tcPr>
            <w:tcW w:w="3325" w:type="dxa"/>
          </w:tcPr>
          <w:p w14:paraId="178CCFDB" w14:textId="77777777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Handwashing &amp; Respiratory Etiquette</w:t>
            </w:r>
          </w:p>
          <w:p w14:paraId="52F86805" w14:textId="3831E703" w:rsidR="00FF6EDC" w:rsidRPr="00FD4563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</w:p>
        </w:tc>
        <w:tc>
          <w:tcPr>
            <w:tcW w:w="2250" w:type="dxa"/>
          </w:tcPr>
          <w:p w14:paraId="03BEC142" w14:textId="77777777" w:rsidR="00FF6EDC" w:rsidRDefault="002F417F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81866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Always</w:t>
            </w:r>
          </w:p>
          <w:p w14:paraId="4808A8EA" w14:textId="77777777" w:rsidR="00FF6EDC" w:rsidRDefault="002F417F" w:rsidP="00FF6EDC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502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Sometimes</w:t>
            </w:r>
          </w:p>
          <w:p w14:paraId="1EBB7690" w14:textId="0F44EBBB" w:rsidR="00FF6EDC" w:rsidRDefault="002F417F" w:rsidP="00FF6EDC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766462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t at this time</w:t>
            </w:r>
          </w:p>
        </w:tc>
        <w:sdt>
          <w:sdtPr>
            <w:id w:val="1535465429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18C037A0" w14:textId="69599FB7" w:rsidR="00FF6EDC" w:rsidRDefault="00386565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5C6FC065" w14:textId="77777777" w:rsidTr="00BE7065">
        <w:tc>
          <w:tcPr>
            <w:tcW w:w="3325" w:type="dxa"/>
          </w:tcPr>
          <w:p w14:paraId="67BFDD29" w14:textId="143D0528" w:rsidR="00FF6EDC" w:rsidRPr="00FD4563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Cleaning and Disinfection</w:t>
            </w:r>
            <w:r>
              <w:rPr>
                <w:color w:val="000000"/>
              </w:rPr>
              <w:t xml:space="preserve"> </w:t>
            </w:r>
          </w:p>
        </w:tc>
        <w:tc>
          <w:tcPr>
            <w:tcW w:w="2250" w:type="dxa"/>
          </w:tcPr>
          <w:p w14:paraId="3D877E19" w14:textId="77777777" w:rsidR="00FF6EDC" w:rsidRDefault="002F417F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692519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Always</w:t>
            </w:r>
          </w:p>
          <w:p w14:paraId="11FD6A03" w14:textId="77777777" w:rsidR="00FF6EDC" w:rsidRDefault="002F417F" w:rsidP="00FF6EDC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068803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Sometimes</w:t>
            </w:r>
          </w:p>
          <w:p w14:paraId="46945213" w14:textId="41D8C244" w:rsidR="00FF6EDC" w:rsidRDefault="002F417F" w:rsidP="00FF6EDC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1294327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t at this time</w:t>
            </w:r>
          </w:p>
        </w:tc>
        <w:sdt>
          <w:sdtPr>
            <w:id w:val="-1222523358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431D771F" w14:textId="3BD85410" w:rsidR="00FF6EDC" w:rsidRDefault="00386565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7FA1B3E8" w14:textId="77777777" w:rsidTr="00BE7065">
        <w:tc>
          <w:tcPr>
            <w:tcW w:w="3325" w:type="dxa"/>
          </w:tcPr>
          <w:p w14:paraId="2B29B6A4" w14:textId="2DB66B71" w:rsidR="00FF6EDC" w:rsidRPr="00FD4563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Improving Ventilation</w:t>
            </w:r>
          </w:p>
        </w:tc>
        <w:tc>
          <w:tcPr>
            <w:tcW w:w="2250" w:type="dxa"/>
          </w:tcPr>
          <w:p w14:paraId="303B70ED" w14:textId="77777777" w:rsidR="00FF6EDC" w:rsidRDefault="002F417F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732423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Always</w:t>
            </w:r>
          </w:p>
          <w:p w14:paraId="73680445" w14:textId="77777777" w:rsidR="00FF6EDC" w:rsidRDefault="002F417F" w:rsidP="00FF6EDC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330875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Sometimes</w:t>
            </w:r>
          </w:p>
          <w:p w14:paraId="7A508AD1" w14:textId="7878B28A" w:rsidR="00FF6EDC" w:rsidRDefault="002F417F" w:rsidP="00FF6EDC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500031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t at this time</w:t>
            </w:r>
          </w:p>
        </w:tc>
        <w:sdt>
          <w:sdtPr>
            <w:id w:val="1613171731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7EEA5A93" w14:textId="3B77CC20" w:rsidR="00FF6EDC" w:rsidRDefault="00386565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68D658E0" w14:textId="77777777" w:rsidTr="00BE7065">
        <w:tc>
          <w:tcPr>
            <w:tcW w:w="3325" w:type="dxa"/>
          </w:tcPr>
          <w:p w14:paraId="5296A892" w14:textId="72F9D1B8" w:rsidR="00FF6EDC" w:rsidRPr="00FD4563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 xml:space="preserve">Exclusion of Ill </w:t>
            </w:r>
            <w:r>
              <w:rPr>
                <w:color w:val="000000"/>
              </w:rPr>
              <w:br/>
            </w:r>
            <w:r w:rsidRPr="00FD4563">
              <w:rPr>
                <w:color w:val="000000"/>
              </w:rPr>
              <w:t>(</w:t>
            </w:r>
            <w:r>
              <w:rPr>
                <w:color w:val="000000"/>
              </w:rPr>
              <w:t>s</w:t>
            </w:r>
            <w:r w:rsidRPr="00FD4563">
              <w:rPr>
                <w:color w:val="000000"/>
              </w:rPr>
              <w:t>tay home when sick) </w:t>
            </w:r>
          </w:p>
        </w:tc>
        <w:tc>
          <w:tcPr>
            <w:tcW w:w="2250" w:type="dxa"/>
          </w:tcPr>
          <w:p w14:paraId="36CE97BF" w14:textId="77777777" w:rsidR="00FF6EDC" w:rsidRDefault="002F417F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832064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Always</w:t>
            </w:r>
          </w:p>
          <w:p w14:paraId="2EA04CCF" w14:textId="77777777" w:rsidR="00FF6EDC" w:rsidRDefault="002F417F" w:rsidP="00FF6EDC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04856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Sometimes</w:t>
            </w:r>
          </w:p>
          <w:p w14:paraId="78CDCAF8" w14:textId="56AF738B" w:rsidR="00FF6EDC" w:rsidRDefault="002F417F" w:rsidP="00FF6EDC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51469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t at this time</w:t>
            </w:r>
          </w:p>
        </w:tc>
        <w:sdt>
          <w:sdtPr>
            <w:id w:val="-49699907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09F07572" w14:textId="6FCB05C8" w:rsidR="00FF6EDC" w:rsidRDefault="00386565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48368E13" w14:textId="77777777" w:rsidTr="00BE7065">
        <w:tc>
          <w:tcPr>
            <w:tcW w:w="3325" w:type="dxa"/>
          </w:tcPr>
          <w:p w14:paraId="755F53B6" w14:textId="24EEA716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Visitor Restrictions</w:t>
            </w:r>
          </w:p>
        </w:tc>
        <w:tc>
          <w:tcPr>
            <w:tcW w:w="2250" w:type="dxa"/>
          </w:tcPr>
          <w:p w14:paraId="6A2DCEEA" w14:textId="77777777" w:rsidR="00FF6EDC" w:rsidRDefault="002F417F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205910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Always</w:t>
            </w:r>
          </w:p>
          <w:p w14:paraId="7A67D1ED" w14:textId="77777777" w:rsidR="00FF6EDC" w:rsidRDefault="002F417F" w:rsidP="00FF6EDC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850834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Sometimes</w:t>
            </w:r>
          </w:p>
          <w:p w14:paraId="651B5783" w14:textId="7BED7904" w:rsidR="00FF6EDC" w:rsidRDefault="002F417F" w:rsidP="00FF6EDC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106571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t at this time</w:t>
            </w:r>
          </w:p>
        </w:tc>
        <w:sdt>
          <w:sdtPr>
            <w:id w:val="1182704404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220" w:type="dxa"/>
              </w:tcPr>
              <w:p w14:paraId="64F93A18" w14:textId="45FFE17F" w:rsidR="00FF6EDC" w:rsidRDefault="00386565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4495425" w14:textId="03FD8FE5" w:rsidR="00F113C6" w:rsidRDefault="00F113C6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23AFCBF6" w14:textId="03FD8FE5" w:rsidR="004B2A68" w:rsidRDefault="004B2A68" w:rsidP="003B6259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</w:rPr>
      </w:pPr>
    </w:p>
    <w:p w14:paraId="7384EE50" w14:textId="05AEF313" w:rsidR="003B6259" w:rsidRPr="00DC5A2F" w:rsidRDefault="00DC5A2F" w:rsidP="003B6259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</w:rPr>
      </w:pPr>
      <w:r w:rsidRPr="00DC5A2F">
        <w:rPr>
          <w:b/>
          <w:bCs/>
        </w:rPr>
        <w:lastRenderedPageBreak/>
        <w:t>Additional measures being taken:</w:t>
      </w:r>
    </w:p>
    <w:sdt>
      <w:sdtPr>
        <w:id w:val="1895923052"/>
        <w:placeholder>
          <w:docPart w:val="DefaultPlaceholder_-1854013440"/>
        </w:placeholder>
        <w:showingPlcHdr/>
        <w:text/>
      </w:sdtPr>
      <w:sdtContent>
        <w:p w14:paraId="0E66D090" w14:textId="785C08CF" w:rsidR="003B6259" w:rsidRDefault="00386565" w:rsidP="003B6259">
          <w:pPr>
            <w:tabs>
              <w:tab w:val="left" w:pos="10080"/>
            </w:tabs>
            <w:spacing w:after="120" w:line="240" w:lineRule="auto"/>
            <w:ind w:right="101"/>
            <w:jc w:val="both"/>
          </w:pPr>
          <w:r w:rsidRPr="00A33A89">
            <w:rPr>
              <w:rStyle w:val="PlaceholderText"/>
            </w:rPr>
            <w:t>Click or tap here to enter text.</w:t>
          </w:r>
        </w:p>
      </w:sdtContent>
    </w:sdt>
    <w:p w14:paraId="4292C4B9" w14:textId="5F06BB75" w:rsidR="77A541F0" w:rsidRDefault="77A541F0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0A2ADEF8" w14:textId="74D4B34C" w:rsidR="77A541F0" w:rsidRDefault="77A541F0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3F831A17" w14:textId="54FB722A" w:rsidR="77A541F0" w:rsidRDefault="77A541F0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6E09F585" w14:textId="21D2CF41" w:rsidR="000440A9" w:rsidRPr="000440A9" w:rsidRDefault="000440A9" w:rsidP="000440A9">
      <w:pPr>
        <w:tabs>
          <w:tab w:val="left" w:pos="10080"/>
        </w:tabs>
        <w:spacing w:after="120" w:line="240" w:lineRule="auto"/>
        <w:ind w:right="101"/>
        <w:jc w:val="both"/>
      </w:pPr>
    </w:p>
    <w:p w14:paraId="7A21F7B5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2FFFC855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7E258B29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3DE1BB42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14FE489B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3F7320CE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29901D2C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7E3086B8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5D9452E7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2EB1A56B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26CEBDB3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770C8D90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05887624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26DB1B5C" w14:textId="77777777" w:rsidR="00F73621" w:rsidRDefault="00F7362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59D65302" w14:textId="72A7B517" w:rsidR="5943E181" w:rsidRDefault="5943E181" w:rsidP="77A541F0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  <w:sz w:val="28"/>
          <w:szCs w:val="28"/>
        </w:rPr>
      </w:pPr>
      <w:r w:rsidRPr="77A541F0">
        <w:rPr>
          <w:b/>
          <w:bCs/>
          <w:sz w:val="28"/>
          <w:szCs w:val="28"/>
        </w:rPr>
        <w:lastRenderedPageBreak/>
        <w:t>Revision History</w:t>
      </w:r>
      <w:r w:rsidR="1E39F39F" w:rsidRPr="77A541F0">
        <w:rPr>
          <w:b/>
          <w:bCs/>
          <w:sz w:val="28"/>
          <w:szCs w:val="28"/>
        </w:rPr>
        <w:t>: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605"/>
        <w:gridCol w:w="8185"/>
      </w:tblGrid>
      <w:tr w:rsidR="00CE3A82" w14:paraId="1A7497D4" w14:textId="77777777" w:rsidTr="00CE3A82">
        <w:trPr>
          <w:trHeight w:val="431"/>
        </w:trPr>
        <w:tc>
          <w:tcPr>
            <w:tcW w:w="2605" w:type="dxa"/>
            <w:shd w:val="clear" w:color="auto" w:fill="D9D9D9" w:themeFill="background1" w:themeFillShade="D9"/>
            <w:vAlign w:val="center"/>
          </w:tcPr>
          <w:p w14:paraId="4452D826" w14:textId="0BFC09B4" w:rsidR="1E39F39F" w:rsidRDefault="1E39F39F" w:rsidP="00671641">
            <w:pPr>
              <w:jc w:val="center"/>
              <w:rPr>
                <w:b/>
                <w:bCs/>
                <w:sz w:val="28"/>
                <w:szCs w:val="28"/>
              </w:rPr>
            </w:pPr>
            <w:r w:rsidRPr="77A541F0">
              <w:rPr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8185" w:type="dxa"/>
            <w:shd w:val="clear" w:color="auto" w:fill="D9D9D9" w:themeFill="background1" w:themeFillShade="D9"/>
            <w:vAlign w:val="center"/>
          </w:tcPr>
          <w:p w14:paraId="01E550FB" w14:textId="5F0CEE45" w:rsidR="1E39F39F" w:rsidRDefault="1E39F39F" w:rsidP="00671641">
            <w:pPr>
              <w:jc w:val="center"/>
              <w:rPr>
                <w:b/>
                <w:bCs/>
                <w:sz w:val="28"/>
                <w:szCs w:val="28"/>
              </w:rPr>
            </w:pPr>
            <w:r w:rsidRPr="77A541F0">
              <w:rPr>
                <w:b/>
                <w:bCs/>
                <w:sz w:val="28"/>
                <w:szCs w:val="28"/>
              </w:rPr>
              <w:t>Revisions</w:t>
            </w:r>
          </w:p>
        </w:tc>
      </w:tr>
      <w:tr w:rsidR="00CE3A82" w14:paraId="22778762" w14:textId="77777777" w:rsidTr="00CE3A82">
        <w:trPr>
          <w:trHeight w:val="1698"/>
        </w:trPr>
        <w:sdt>
          <w:sdtPr>
            <w:id w:val="1757174101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2605" w:type="dxa"/>
                <w:vAlign w:val="center"/>
              </w:tcPr>
              <w:p w14:paraId="0DABECF1" w14:textId="3ACBCB85" w:rsidR="77A541F0" w:rsidRPr="005112A9" w:rsidRDefault="00386565" w:rsidP="77A541F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106422919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185" w:type="dxa"/>
                <w:vAlign w:val="center"/>
              </w:tcPr>
              <w:p w14:paraId="00BC2C3B" w14:textId="4C9AA171" w:rsidR="77A541F0" w:rsidRPr="005112A9" w:rsidRDefault="00386565" w:rsidP="77A541F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458B7C79" w14:textId="77777777" w:rsidTr="00CE3A82">
        <w:trPr>
          <w:trHeight w:val="1698"/>
        </w:trPr>
        <w:sdt>
          <w:sdtPr>
            <w:id w:val="-878088108"/>
            <w:placeholder>
              <w:docPart w:val="6F6D883DBB5C4557AA3534CDBC22C003"/>
            </w:placeholder>
            <w:showingPlcHdr/>
            <w:text/>
          </w:sdtPr>
          <w:sdtContent>
            <w:tc>
              <w:tcPr>
                <w:tcW w:w="2605" w:type="dxa"/>
                <w:vAlign w:val="center"/>
              </w:tcPr>
              <w:p w14:paraId="1E2A1D27" w14:textId="3EEB2370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57848168"/>
            <w:placeholder>
              <w:docPart w:val="19409201FD54449A850144A9D2275D1E"/>
            </w:placeholder>
            <w:showingPlcHdr/>
            <w:text/>
          </w:sdtPr>
          <w:sdtContent>
            <w:tc>
              <w:tcPr>
                <w:tcW w:w="8185" w:type="dxa"/>
                <w:vAlign w:val="center"/>
              </w:tcPr>
              <w:p w14:paraId="694ADCEF" w14:textId="3D1A0E8D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05272BC6" w14:textId="77777777" w:rsidTr="00CE3A82">
        <w:trPr>
          <w:trHeight w:val="1698"/>
        </w:trPr>
        <w:sdt>
          <w:sdtPr>
            <w:id w:val="-1822026678"/>
            <w:placeholder>
              <w:docPart w:val="4598FB57801047B7A577A9E1360D7571"/>
            </w:placeholder>
            <w:showingPlcHdr/>
            <w:text/>
          </w:sdtPr>
          <w:sdtContent>
            <w:tc>
              <w:tcPr>
                <w:tcW w:w="2605" w:type="dxa"/>
                <w:vAlign w:val="center"/>
              </w:tcPr>
              <w:p w14:paraId="19E400DD" w14:textId="3DB02A8F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79364374"/>
            <w:placeholder>
              <w:docPart w:val="C37BC93C2C6A4B61B4FE5C92FC2CCAD7"/>
            </w:placeholder>
            <w:showingPlcHdr/>
            <w:text/>
          </w:sdtPr>
          <w:sdtContent>
            <w:tc>
              <w:tcPr>
                <w:tcW w:w="8185" w:type="dxa"/>
                <w:vAlign w:val="center"/>
              </w:tcPr>
              <w:p w14:paraId="3B5C0498" w14:textId="729EBA33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5153499C" w14:textId="77777777" w:rsidTr="00CE3A82">
        <w:trPr>
          <w:trHeight w:val="1698"/>
        </w:trPr>
        <w:sdt>
          <w:sdtPr>
            <w:id w:val="1344744555"/>
            <w:placeholder>
              <w:docPart w:val="20AC1E13A4A24587A3EEB8EBE391E11F"/>
            </w:placeholder>
            <w:showingPlcHdr/>
            <w:text/>
          </w:sdtPr>
          <w:sdtContent>
            <w:tc>
              <w:tcPr>
                <w:tcW w:w="2605" w:type="dxa"/>
                <w:vAlign w:val="center"/>
              </w:tcPr>
              <w:p w14:paraId="6250C3E6" w14:textId="34756BAD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269436963"/>
            <w:placeholder>
              <w:docPart w:val="E5A1448D3369409EBC353C9B5FC10965"/>
            </w:placeholder>
            <w:showingPlcHdr/>
            <w:text/>
          </w:sdtPr>
          <w:sdtContent>
            <w:tc>
              <w:tcPr>
                <w:tcW w:w="8185" w:type="dxa"/>
                <w:vAlign w:val="center"/>
              </w:tcPr>
              <w:p w14:paraId="4F783342" w14:textId="075DD7E5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420D58CD" w14:textId="77777777" w:rsidTr="00CE3A82">
        <w:trPr>
          <w:trHeight w:val="1698"/>
        </w:trPr>
        <w:sdt>
          <w:sdtPr>
            <w:id w:val="1693412371"/>
            <w:placeholder>
              <w:docPart w:val="6DAAED0C905F4745B671C9399BF1D6D0"/>
            </w:placeholder>
            <w:showingPlcHdr/>
            <w:text/>
          </w:sdtPr>
          <w:sdtContent>
            <w:tc>
              <w:tcPr>
                <w:tcW w:w="2605" w:type="dxa"/>
                <w:vAlign w:val="center"/>
              </w:tcPr>
              <w:p w14:paraId="51E7E8A9" w14:textId="485E1C9B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729260136"/>
            <w:placeholder>
              <w:docPart w:val="4DB01997BD4D44FEADF5E3D0C3B59DC1"/>
            </w:placeholder>
            <w:showingPlcHdr/>
            <w:text/>
          </w:sdtPr>
          <w:sdtContent>
            <w:tc>
              <w:tcPr>
                <w:tcW w:w="8185" w:type="dxa"/>
                <w:vAlign w:val="center"/>
              </w:tcPr>
              <w:p w14:paraId="48D582F2" w14:textId="77395D09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6BED975E" w14:textId="77777777" w:rsidTr="00CE3A82">
        <w:trPr>
          <w:trHeight w:val="1698"/>
        </w:trPr>
        <w:sdt>
          <w:sdtPr>
            <w:id w:val="-630331839"/>
            <w:placeholder>
              <w:docPart w:val="E4482935E900499893956EDEC389E05D"/>
            </w:placeholder>
            <w:showingPlcHdr/>
            <w:text/>
          </w:sdtPr>
          <w:sdtContent>
            <w:tc>
              <w:tcPr>
                <w:tcW w:w="2605" w:type="dxa"/>
                <w:vAlign w:val="center"/>
              </w:tcPr>
              <w:p w14:paraId="1B3E1D36" w14:textId="0CC2B05E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446850626"/>
            <w:placeholder>
              <w:docPart w:val="7553D8B6766A497593C8178D76DD639C"/>
            </w:placeholder>
            <w:showingPlcHdr/>
            <w:text/>
          </w:sdtPr>
          <w:sdtContent>
            <w:tc>
              <w:tcPr>
                <w:tcW w:w="8185" w:type="dxa"/>
                <w:vAlign w:val="center"/>
              </w:tcPr>
              <w:p w14:paraId="38F3616E" w14:textId="5B056D44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581BAA5C" w14:textId="77777777" w:rsidTr="00CE3A82">
        <w:trPr>
          <w:trHeight w:val="1698"/>
        </w:trPr>
        <w:sdt>
          <w:sdtPr>
            <w:id w:val="-498349182"/>
            <w:placeholder>
              <w:docPart w:val="DC96711A2D044E0394422A17525EFCE0"/>
            </w:placeholder>
            <w:showingPlcHdr/>
            <w:text/>
          </w:sdtPr>
          <w:sdtContent>
            <w:tc>
              <w:tcPr>
                <w:tcW w:w="2605" w:type="dxa"/>
                <w:vAlign w:val="center"/>
              </w:tcPr>
              <w:p w14:paraId="70AA3DD7" w14:textId="6F04C5E4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651665125"/>
            <w:placeholder>
              <w:docPart w:val="586782ECD92741AF8CE8B9FABEB085DD"/>
            </w:placeholder>
            <w:showingPlcHdr/>
            <w:text/>
          </w:sdtPr>
          <w:sdtContent>
            <w:tc>
              <w:tcPr>
                <w:tcW w:w="8185" w:type="dxa"/>
                <w:vAlign w:val="center"/>
              </w:tcPr>
              <w:p w14:paraId="4E135E76" w14:textId="0CBCF9A2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44996F83" w14:textId="77777777" w:rsidTr="00CE3A82">
        <w:trPr>
          <w:trHeight w:val="1698"/>
        </w:trPr>
        <w:sdt>
          <w:sdtPr>
            <w:id w:val="5096636"/>
            <w:placeholder>
              <w:docPart w:val="9F4D7314D43746C384F8021AA41941DB"/>
            </w:placeholder>
            <w:showingPlcHdr/>
            <w:text/>
          </w:sdtPr>
          <w:sdtContent>
            <w:tc>
              <w:tcPr>
                <w:tcW w:w="2605" w:type="dxa"/>
                <w:vAlign w:val="center"/>
              </w:tcPr>
              <w:p w14:paraId="47278376" w14:textId="5681490C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903518204"/>
            <w:placeholder>
              <w:docPart w:val="4305ABF44FD64E4D897578F52A63F93C"/>
            </w:placeholder>
            <w:showingPlcHdr/>
            <w:text/>
          </w:sdtPr>
          <w:sdtContent>
            <w:tc>
              <w:tcPr>
                <w:tcW w:w="8185" w:type="dxa"/>
                <w:vAlign w:val="center"/>
              </w:tcPr>
              <w:p w14:paraId="51EB228D" w14:textId="749F0943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2FA9B6CB" w14:textId="77777777" w:rsidTr="00CE3A82">
        <w:trPr>
          <w:trHeight w:val="1698"/>
        </w:trPr>
        <w:sdt>
          <w:sdtPr>
            <w:id w:val="-1883545192"/>
            <w:placeholder>
              <w:docPart w:val="C679922803884CD0B764E92F7446EEE1"/>
            </w:placeholder>
            <w:showingPlcHdr/>
            <w:text/>
          </w:sdtPr>
          <w:sdtContent>
            <w:tc>
              <w:tcPr>
                <w:tcW w:w="2605" w:type="dxa"/>
                <w:vAlign w:val="center"/>
              </w:tcPr>
              <w:p w14:paraId="600AFC7D" w14:textId="39AF45AC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605923265"/>
            <w:placeholder>
              <w:docPart w:val="79658A7EED8F40569663F0823910F322"/>
            </w:placeholder>
            <w:showingPlcHdr/>
            <w:text/>
          </w:sdtPr>
          <w:sdtContent>
            <w:tc>
              <w:tcPr>
                <w:tcW w:w="8185" w:type="dxa"/>
                <w:vAlign w:val="center"/>
              </w:tcPr>
              <w:p w14:paraId="20852A05" w14:textId="770ED483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0A931992" w14:textId="77777777" w:rsidTr="00CE3A82">
        <w:trPr>
          <w:trHeight w:val="1698"/>
        </w:trPr>
        <w:sdt>
          <w:sdtPr>
            <w:id w:val="1738902948"/>
            <w:placeholder>
              <w:docPart w:val="36AA6CE6E2D74F90ADD4A87C8AFF9548"/>
            </w:placeholder>
            <w:showingPlcHdr/>
            <w:text/>
          </w:sdtPr>
          <w:sdtContent>
            <w:tc>
              <w:tcPr>
                <w:tcW w:w="2605" w:type="dxa"/>
                <w:vAlign w:val="center"/>
              </w:tcPr>
              <w:p w14:paraId="0CE7A220" w14:textId="0077EC48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742915498"/>
            <w:placeholder>
              <w:docPart w:val="A5594FB8A6BC4093926CACC95C1C3544"/>
            </w:placeholder>
            <w:showingPlcHdr/>
            <w:text/>
          </w:sdtPr>
          <w:sdtContent>
            <w:tc>
              <w:tcPr>
                <w:tcW w:w="8185" w:type="dxa"/>
                <w:vAlign w:val="center"/>
              </w:tcPr>
              <w:p w14:paraId="2D43514F" w14:textId="49CEB95B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51DFCBB8" w14:textId="77777777" w:rsidTr="00CE3A82">
        <w:trPr>
          <w:trHeight w:val="1698"/>
        </w:trPr>
        <w:sdt>
          <w:sdtPr>
            <w:id w:val="2012951059"/>
            <w:placeholder>
              <w:docPart w:val="D4624C5DC8BD40938F4E82967FF7C25D"/>
            </w:placeholder>
            <w:showingPlcHdr/>
            <w:text/>
          </w:sdtPr>
          <w:sdtContent>
            <w:tc>
              <w:tcPr>
                <w:tcW w:w="2605" w:type="dxa"/>
                <w:vAlign w:val="center"/>
              </w:tcPr>
              <w:p w14:paraId="1C12048D" w14:textId="160C242D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639606453"/>
            <w:placeholder>
              <w:docPart w:val="477DCBCB125149ED9705D9C9756462F2"/>
            </w:placeholder>
            <w:showingPlcHdr/>
            <w:text/>
          </w:sdtPr>
          <w:sdtContent>
            <w:tc>
              <w:tcPr>
                <w:tcW w:w="8185" w:type="dxa"/>
                <w:vAlign w:val="center"/>
              </w:tcPr>
              <w:p w14:paraId="7A455BCD" w14:textId="6008BBEA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70F6B05A" w14:textId="77777777" w:rsidTr="00CE3A82">
        <w:trPr>
          <w:trHeight w:val="1698"/>
        </w:trPr>
        <w:sdt>
          <w:sdtPr>
            <w:id w:val="-1789041046"/>
            <w:placeholder>
              <w:docPart w:val="7E780E18BB9C491A9D2ED26C132043BC"/>
            </w:placeholder>
            <w:showingPlcHdr/>
            <w:text/>
          </w:sdtPr>
          <w:sdtContent>
            <w:tc>
              <w:tcPr>
                <w:tcW w:w="2605" w:type="dxa"/>
                <w:vAlign w:val="center"/>
              </w:tcPr>
              <w:p w14:paraId="13819ED2" w14:textId="3952CEC4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383140287"/>
            <w:placeholder>
              <w:docPart w:val="23F0ADFE52DF4A64BF7F9F2575F1F21E"/>
            </w:placeholder>
            <w:showingPlcHdr/>
            <w:text/>
          </w:sdtPr>
          <w:sdtContent>
            <w:tc>
              <w:tcPr>
                <w:tcW w:w="8185" w:type="dxa"/>
                <w:vAlign w:val="center"/>
              </w:tcPr>
              <w:p w14:paraId="6EB6AC23" w14:textId="621DA5BB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0A067984" w14:textId="77777777" w:rsidTr="00CE3A82">
        <w:trPr>
          <w:trHeight w:val="1698"/>
        </w:trPr>
        <w:sdt>
          <w:sdtPr>
            <w:id w:val="-881630725"/>
            <w:placeholder>
              <w:docPart w:val="517C1DC5D5364F5DABBFFC5043AE3CAA"/>
            </w:placeholder>
            <w:showingPlcHdr/>
            <w:text/>
          </w:sdtPr>
          <w:sdtContent>
            <w:tc>
              <w:tcPr>
                <w:tcW w:w="2605" w:type="dxa"/>
                <w:vAlign w:val="center"/>
              </w:tcPr>
              <w:p w14:paraId="6C3F0140" w14:textId="456E5717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580485908"/>
            <w:placeholder>
              <w:docPart w:val="7315E1013F3B49F0B04EA177E7B185D5"/>
            </w:placeholder>
            <w:showingPlcHdr/>
            <w:text/>
          </w:sdtPr>
          <w:sdtContent>
            <w:tc>
              <w:tcPr>
                <w:tcW w:w="8185" w:type="dxa"/>
                <w:vAlign w:val="center"/>
              </w:tcPr>
              <w:p w14:paraId="481FE0F9" w14:textId="55121323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65274252" w14:textId="77777777" w:rsidTr="00CE3A82">
        <w:trPr>
          <w:trHeight w:val="1698"/>
        </w:trPr>
        <w:sdt>
          <w:sdtPr>
            <w:id w:val="1645004124"/>
            <w:placeholder>
              <w:docPart w:val="2E3657368CEB47E39FD6A5472AFA6434"/>
            </w:placeholder>
            <w:showingPlcHdr/>
            <w:text/>
          </w:sdtPr>
          <w:sdtContent>
            <w:tc>
              <w:tcPr>
                <w:tcW w:w="2605" w:type="dxa"/>
                <w:vAlign w:val="center"/>
              </w:tcPr>
              <w:p w14:paraId="4E3721AA" w14:textId="7311DC65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199703626"/>
            <w:placeholder>
              <w:docPart w:val="235F327F1D46414882A788F9E71FB472"/>
            </w:placeholder>
            <w:showingPlcHdr/>
            <w:text/>
          </w:sdtPr>
          <w:sdtContent>
            <w:tc>
              <w:tcPr>
                <w:tcW w:w="8185" w:type="dxa"/>
                <w:vAlign w:val="center"/>
              </w:tcPr>
              <w:p w14:paraId="34135817" w14:textId="191DA272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2EA8C1A" w14:textId="6F5B121B" w:rsidR="77A541F0" w:rsidRDefault="00005705" w:rsidP="006A2486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</w:p>
    <w:sectPr w:rsidR="77A541F0" w:rsidSect="00F113C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0C5FA9" w14:textId="77777777" w:rsidR="0096310A" w:rsidRDefault="0096310A" w:rsidP="00B961D7">
      <w:pPr>
        <w:spacing w:after="0" w:line="240" w:lineRule="auto"/>
      </w:pPr>
      <w:r>
        <w:separator/>
      </w:r>
    </w:p>
  </w:endnote>
  <w:endnote w:type="continuationSeparator" w:id="0">
    <w:p w14:paraId="398FDE90" w14:textId="77777777" w:rsidR="0096310A" w:rsidRDefault="0096310A" w:rsidP="00B961D7">
      <w:pPr>
        <w:spacing w:after="0" w:line="240" w:lineRule="auto"/>
      </w:pPr>
      <w:r>
        <w:continuationSeparator/>
      </w:r>
    </w:p>
  </w:endnote>
  <w:endnote w:type="continuationNotice" w:id="1">
    <w:p w14:paraId="1F1FBE32" w14:textId="77777777" w:rsidR="0096310A" w:rsidRDefault="009631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6D4955" w14:textId="77777777" w:rsidR="0096310A" w:rsidRDefault="0096310A" w:rsidP="00B961D7">
      <w:pPr>
        <w:spacing w:after="0" w:line="240" w:lineRule="auto"/>
      </w:pPr>
      <w:r>
        <w:separator/>
      </w:r>
    </w:p>
  </w:footnote>
  <w:footnote w:type="continuationSeparator" w:id="0">
    <w:p w14:paraId="32DC5388" w14:textId="77777777" w:rsidR="0096310A" w:rsidRDefault="0096310A" w:rsidP="00B961D7">
      <w:pPr>
        <w:spacing w:after="0" w:line="240" w:lineRule="auto"/>
      </w:pPr>
      <w:r>
        <w:continuationSeparator/>
      </w:r>
    </w:p>
  </w:footnote>
  <w:footnote w:type="continuationNotice" w:id="1">
    <w:p w14:paraId="6B1D71D2" w14:textId="77777777" w:rsidR="0096310A" w:rsidRDefault="0096310A">
      <w:pPr>
        <w:spacing w:after="0" w:line="240" w:lineRule="auto"/>
      </w:pPr>
    </w:p>
  </w:footnote>
  <w:footnote w:id="2">
    <w:p w14:paraId="0F6FEF9F" w14:textId="2A5CFE11" w:rsidR="002F417F" w:rsidRDefault="002F417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042220">
          <w:rPr>
            <w:rStyle w:val="Hyperlink"/>
          </w:rPr>
          <w:t>https://ncaaorg.s3.amazonaws.com/ssi/COVID/SSI_ResocializationDevelopingStandardsSecondEdition.pdf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42396"/>
    <w:multiLevelType w:val="hybridMultilevel"/>
    <w:tmpl w:val="DEC48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D34026"/>
    <w:multiLevelType w:val="hybridMultilevel"/>
    <w:tmpl w:val="FB44E866"/>
    <w:lvl w:ilvl="0" w:tplc="DA8A96BE">
      <w:start w:val="1"/>
      <w:numFmt w:val="decimal"/>
      <w:lvlText w:val="%1."/>
      <w:lvlJc w:val="left"/>
      <w:pPr>
        <w:ind w:left="720" w:hanging="360"/>
      </w:pPr>
      <w:rPr>
        <w:rFonts w:hint="default"/>
        <w:spacing w:val="-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DB46B9"/>
    <w:multiLevelType w:val="hybridMultilevel"/>
    <w:tmpl w:val="49FCC8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337BD2"/>
    <w:multiLevelType w:val="hybridMultilevel"/>
    <w:tmpl w:val="EEBE9D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5nX9M8RCc48K4yiXLyrqwWP2eNC6DSkP8UraW5d7XLXD40iauZBDpmuwtyqWDghiaolpubqWsc3koSsyu6nLiw==" w:salt="OSY67WT1m4zLpLy1yxS9tQ==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TEwNzGwMLG0MDBX0lEKTi0uzszPAykwrgUABYSXgiwAAAA="/>
  </w:docVars>
  <w:rsids>
    <w:rsidRoot w:val="003B6259"/>
    <w:rsid w:val="00005705"/>
    <w:rsid w:val="00027105"/>
    <w:rsid w:val="00036F36"/>
    <w:rsid w:val="000440A9"/>
    <w:rsid w:val="00060C07"/>
    <w:rsid w:val="00066365"/>
    <w:rsid w:val="00075C4C"/>
    <w:rsid w:val="00080AE5"/>
    <w:rsid w:val="000A2783"/>
    <w:rsid w:val="000B0F32"/>
    <w:rsid w:val="000D2AE9"/>
    <w:rsid w:val="000F0BEE"/>
    <w:rsid w:val="001263D9"/>
    <w:rsid w:val="001301E1"/>
    <w:rsid w:val="0016097E"/>
    <w:rsid w:val="00183602"/>
    <w:rsid w:val="001865B0"/>
    <w:rsid w:val="001A7BCA"/>
    <w:rsid w:val="001D1DB2"/>
    <w:rsid w:val="00220B8C"/>
    <w:rsid w:val="00231686"/>
    <w:rsid w:val="00237CA2"/>
    <w:rsid w:val="002719BE"/>
    <w:rsid w:val="002739D2"/>
    <w:rsid w:val="002B1546"/>
    <w:rsid w:val="002C7607"/>
    <w:rsid w:val="002D72FC"/>
    <w:rsid w:val="002E113F"/>
    <w:rsid w:val="002E3FF7"/>
    <w:rsid w:val="002E7D1F"/>
    <w:rsid w:val="002F417F"/>
    <w:rsid w:val="002F5E0D"/>
    <w:rsid w:val="0031483A"/>
    <w:rsid w:val="00322B1F"/>
    <w:rsid w:val="003276CA"/>
    <w:rsid w:val="00336F6C"/>
    <w:rsid w:val="0034438F"/>
    <w:rsid w:val="00344486"/>
    <w:rsid w:val="00350DED"/>
    <w:rsid w:val="00386565"/>
    <w:rsid w:val="00393BA4"/>
    <w:rsid w:val="00396CA3"/>
    <w:rsid w:val="003A26AA"/>
    <w:rsid w:val="003A5C00"/>
    <w:rsid w:val="003B3C9C"/>
    <w:rsid w:val="003B6259"/>
    <w:rsid w:val="003C2BD9"/>
    <w:rsid w:val="003F191D"/>
    <w:rsid w:val="0040057E"/>
    <w:rsid w:val="00416851"/>
    <w:rsid w:val="00456549"/>
    <w:rsid w:val="00461C3A"/>
    <w:rsid w:val="004A1C69"/>
    <w:rsid w:val="004A4BF2"/>
    <w:rsid w:val="004B2A68"/>
    <w:rsid w:val="004D7389"/>
    <w:rsid w:val="004E0E80"/>
    <w:rsid w:val="004E487D"/>
    <w:rsid w:val="004E5BF6"/>
    <w:rsid w:val="005112A9"/>
    <w:rsid w:val="00535001"/>
    <w:rsid w:val="00541789"/>
    <w:rsid w:val="00570EF6"/>
    <w:rsid w:val="00575E86"/>
    <w:rsid w:val="00583029"/>
    <w:rsid w:val="005853F2"/>
    <w:rsid w:val="005879B1"/>
    <w:rsid w:val="00594CC7"/>
    <w:rsid w:val="005959BD"/>
    <w:rsid w:val="00596301"/>
    <w:rsid w:val="005A4B39"/>
    <w:rsid w:val="005B1261"/>
    <w:rsid w:val="005C6211"/>
    <w:rsid w:val="005C7057"/>
    <w:rsid w:val="005D3D80"/>
    <w:rsid w:val="005E0427"/>
    <w:rsid w:val="00612EEA"/>
    <w:rsid w:val="00617F7B"/>
    <w:rsid w:val="0064440C"/>
    <w:rsid w:val="00647D57"/>
    <w:rsid w:val="00671641"/>
    <w:rsid w:val="006801B7"/>
    <w:rsid w:val="00694BF1"/>
    <w:rsid w:val="00695838"/>
    <w:rsid w:val="006A2486"/>
    <w:rsid w:val="006D673A"/>
    <w:rsid w:val="006D73EB"/>
    <w:rsid w:val="006E277A"/>
    <w:rsid w:val="006E6240"/>
    <w:rsid w:val="006F2DD4"/>
    <w:rsid w:val="00707EC0"/>
    <w:rsid w:val="00730D80"/>
    <w:rsid w:val="0073119B"/>
    <w:rsid w:val="00735E50"/>
    <w:rsid w:val="0075647A"/>
    <w:rsid w:val="0075695F"/>
    <w:rsid w:val="007634CA"/>
    <w:rsid w:val="007A5C1E"/>
    <w:rsid w:val="007D2CA0"/>
    <w:rsid w:val="007E0E7A"/>
    <w:rsid w:val="007F106B"/>
    <w:rsid w:val="007F529D"/>
    <w:rsid w:val="007F5EFD"/>
    <w:rsid w:val="008056BE"/>
    <w:rsid w:val="008124C2"/>
    <w:rsid w:val="008428FC"/>
    <w:rsid w:val="00853C72"/>
    <w:rsid w:val="008562D4"/>
    <w:rsid w:val="0086647A"/>
    <w:rsid w:val="008727B5"/>
    <w:rsid w:val="00896D0F"/>
    <w:rsid w:val="008A1913"/>
    <w:rsid w:val="008F5D0A"/>
    <w:rsid w:val="00907B37"/>
    <w:rsid w:val="0091327F"/>
    <w:rsid w:val="009133E1"/>
    <w:rsid w:val="0095212C"/>
    <w:rsid w:val="009617F7"/>
    <w:rsid w:val="0096310A"/>
    <w:rsid w:val="009755A5"/>
    <w:rsid w:val="00975860"/>
    <w:rsid w:val="009868ED"/>
    <w:rsid w:val="00997F10"/>
    <w:rsid w:val="009B2966"/>
    <w:rsid w:val="009B4A1A"/>
    <w:rsid w:val="009C7B88"/>
    <w:rsid w:val="009D1998"/>
    <w:rsid w:val="009D4226"/>
    <w:rsid w:val="009E5F0A"/>
    <w:rsid w:val="009E721B"/>
    <w:rsid w:val="009F1A96"/>
    <w:rsid w:val="00A07BDD"/>
    <w:rsid w:val="00A11C08"/>
    <w:rsid w:val="00A219E2"/>
    <w:rsid w:val="00A239CE"/>
    <w:rsid w:val="00A33036"/>
    <w:rsid w:val="00A42B9A"/>
    <w:rsid w:val="00A71173"/>
    <w:rsid w:val="00A74DA8"/>
    <w:rsid w:val="00A80963"/>
    <w:rsid w:val="00A85637"/>
    <w:rsid w:val="00A92B45"/>
    <w:rsid w:val="00AA0CC5"/>
    <w:rsid w:val="00AA52F5"/>
    <w:rsid w:val="00AC18D7"/>
    <w:rsid w:val="00AD2DB7"/>
    <w:rsid w:val="00AD300B"/>
    <w:rsid w:val="00AD3218"/>
    <w:rsid w:val="00AF7AF7"/>
    <w:rsid w:val="00B151C1"/>
    <w:rsid w:val="00B20077"/>
    <w:rsid w:val="00B22CB3"/>
    <w:rsid w:val="00B35504"/>
    <w:rsid w:val="00B41EBC"/>
    <w:rsid w:val="00B53CEE"/>
    <w:rsid w:val="00B55660"/>
    <w:rsid w:val="00B752D6"/>
    <w:rsid w:val="00B81EA5"/>
    <w:rsid w:val="00B961D7"/>
    <w:rsid w:val="00BA2086"/>
    <w:rsid w:val="00BA4CA8"/>
    <w:rsid w:val="00BA5717"/>
    <w:rsid w:val="00BC017C"/>
    <w:rsid w:val="00BD5035"/>
    <w:rsid w:val="00BD6998"/>
    <w:rsid w:val="00BE7065"/>
    <w:rsid w:val="00C0689B"/>
    <w:rsid w:val="00C32181"/>
    <w:rsid w:val="00C55693"/>
    <w:rsid w:val="00C64A10"/>
    <w:rsid w:val="00C66950"/>
    <w:rsid w:val="00C74A60"/>
    <w:rsid w:val="00C910C7"/>
    <w:rsid w:val="00CA19F8"/>
    <w:rsid w:val="00CB22D8"/>
    <w:rsid w:val="00CC175C"/>
    <w:rsid w:val="00CC7467"/>
    <w:rsid w:val="00CC78AF"/>
    <w:rsid w:val="00CD36DB"/>
    <w:rsid w:val="00CE0D5B"/>
    <w:rsid w:val="00CE21F5"/>
    <w:rsid w:val="00CE3A82"/>
    <w:rsid w:val="00CF3CEF"/>
    <w:rsid w:val="00D3181E"/>
    <w:rsid w:val="00D65434"/>
    <w:rsid w:val="00D75BCA"/>
    <w:rsid w:val="00D87944"/>
    <w:rsid w:val="00D95FAA"/>
    <w:rsid w:val="00DA0A4E"/>
    <w:rsid w:val="00DA28A2"/>
    <w:rsid w:val="00DA37D3"/>
    <w:rsid w:val="00DB54BD"/>
    <w:rsid w:val="00DC5A2F"/>
    <w:rsid w:val="00DD119E"/>
    <w:rsid w:val="00DE0603"/>
    <w:rsid w:val="00DF1359"/>
    <w:rsid w:val="00E12230"/>
    <w:rsid w:val="00E410FF"/>
    <w:rsid w:val="00E5632C"/>
    <w:rsid w:val="00F050A9"/>
    <w:rsid w:val="00F113C6"/>
    <w:rsid w:val="00F1446D"/>
    <w:rsid w:val="00F147A2"/>
    <w:rsid w:val="00F16B96"/>
    <w:rsid w:val="00F34322"/>
    <w:rsid w:val="00F4011F"/>
    <w:rsid w:val="00F45025"/>
    <w:rsid w:val="00F51281"/>
    <w:rsid w:val="00F52694"/>
    <w:rsid w:val="00F717F5"/>
    <w:rsid w:val="00F73621"/>
    <w:rsid w:val="00F73E27"/>
    <w:rsid w:val="00F85626"/>
    <w:rsid w:val="00FA351B"/>
    <w:rsid w:val="00FB6E0E"/>
    <w:rsid w:val="00FD6817"/>
    <w:rsid w:val="00FD7DD3"/>
    <w:rsid w:val="00FE1B2D"/>
    <w:rsid w:val="00FE3A5F"/>
    <w:rsid w:val="00FF0930"/>
    <w:rsid w:val="00FF56CF"/>
    <w:rsid w:val="00FF6EDC"/>
    <w:rsid w:val="021DE7B2"/>
    <w:rsid w:val="0613D453"/>
    <w:rsid w:val="06829CFD"/>
    <w:rsid w:val="0FF60FFA"/>
    <w:rsid w:val="129517EB"/>
    <w:rsid w:val="13F899EB"/>
    <w:rsid w:val="1E39F39F"/>
    <w:rsid w:val="1FE2CCA3"/>
    <w:rsid w:val="2059F45D"/>
    <w:rsid w:val="22AC642A"/>
    <w:rsid w:val="335D5D15"/>
    <w:rsid w:val="3BFEDD2D"/>
    <w:rsid w:val="3CA310B5"/>
    <w:rsid w:val="3CAF96D7"/>
    <w:rsid w:val="3DEE76DC"/>
    <w:rsid w:val="4223688E"/>
    <w:rsid w:val="42C1E7FF"/>
    <w:rsid w:val="4381EBDC"/>
    <w:rsid w:val="4A34C687"/>
    <w:rsid w:val="4B6AFBA7"/>
    <w:rsid w:val="4CF1112B"/>
    <w:rsid w:val="51B994A2"/>
    <w:rsid w:val="51DC9971"/>
    <w:rsid w:val="563FD515"/>
    <w:rsid w:val="5943E181"/>
    <w:rsid w:val="66585D7D"/>
    <w:rsid w:val="6B2BCEA0"/>
    <w:rsid w:val="6FBFEA62"/>
    <w:rsid w:val="76F7046C"/>
    <w:rsid w:val="77A54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7AA04"/>
  <w15:chartTrackingRefBased/>
  <w15:docId w15:val="{F5F8B212-B080-44F6-90F7-27F57B6AF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625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B62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625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6259"/>
    <w:rPr>
      <w:rFonts w:ascii="Arial" w:eastAsia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113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301E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01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39CE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39CE"/>
    <w:pPr>
      <w:widowControl/>
      <w:autoSpaceDE/>
      <w:autoSpaceDN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39CE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09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0930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61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61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61D7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416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16851"/>
  </w:style>
  <w:style w:type="paragraph" w:styleId="Footer">
    <w:name w:val="footer"/>
    <w:basedOn w:val="Normal"/>
    <w:link w:val="FooterChar"/>
    <w:uiPriority w:val="99"/>
    <w:semiHidden/>
    <w:unhideWhenUsed/>
    <w:rsid w:val="00416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16851"/>
  </w:style>
  <w:style w:type="character" w:styleId="PlaceholderText">
    <w:name w:val="Placeholder Text"/>
    <w:basedOn w:val="DefaultParagraphFont"/>
    <w:uiPriority w:val="99"/>
    <w:semiHidden/>
    <w:rsid w:val="00A330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9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c.gov/coronavirus/2019-ncov/community/schools-childcare/k-12-guidance.htm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ncaaorg.s3.amazonaws.com/ssi/COVID/SSI_ResocializationDevelopingStandardsSecondEdition.pdf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94543-EFE3-4C04-BF04-4292692F5525}"/>
      </w:docPartPr>
      <w:docPartBody>
        <w:p w:rsidR="007647E8" w:rsidRDefault="00D272DB"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6D883DBB5C4557AA3534CDBC22C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AA1B9-6645-4DEE-AADE-3D24376F2347}"/>
      </w:docPartPr>
      <w:docPartBody>
        <w:p w:rsidR="007647E8" w:rsidRDefault="00D272DB" w:rsidP="00D272DB">
          <w:pPr>
            <w:pStyle w:val="6F6D883DBB5C4557AA3534CDBC22C003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409201FD54449A850144A9D2275D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23175-9C36-4EDF-8812-6FAC5D8B2C86}"/>
      </w:docPartPr>
      <w:docPartBody>
        <w:p w:rsidR="007647E8" w:rsidRDefault="00D272DB" w:rsidP="00D272DB">
          <w:pPr>
            <w:pStyle w:val="19409201FD54449A850144A9D2275D1E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98FB57801047B7A577A9E1360D7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D5F9A-A2AA-4828-AF9D-EBFEF79BE9E9}"/>
      </w:docPartPr>
      <w:docPartBody>
        <w:p w:rsidR="007647E8" w:rsidRDefault="00D272DB" w:rsidP="00D272DB">
          <w:pPr>
            <w:pStyle w:val="4598FB57801047B7A577A9E1360D757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7BC93C2C6A4B61B4FE5C92FC2CC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F4C4E-54E0-4253-875D-4C1DA11F900E}"/>
      </w:docPartPr>
      <w:docPartBody>
        <w:p w:rsidR="007647E8" w:rsidRDefault="00D272DB" w:rsidP="00D272DB">
          <w:pPr>
            <w:pStyle w:val="C37BC93C2C6A4B61B4FE5C92FC2CCAD7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AC1E13A4A24587A3EEB8EBE391E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F2122-57FD-48F3-83C3-A8FA87FFBE04}"/>
      </w:docPartPr>
      <w:docPartBody>
        <w:p w:rsidR="007647E8" w:rsidRDefault="00D272DB" w:rsidP="00D272DB">
          <w:pPr>
            <w:pStyle w:val="20AC1E13A4A24587A3EEB8EBE391E11F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A1448D3369409EBC353C9B5FC10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8BA57-C6E6-4E05-8EB5-87D8558C2BA2}"/>
      </w:docPartPr>
      <w:docPartBody>
        <w:p w:rsidR="007647E8" w:rsidRDefault="00D272DB" w:rsidP="00D272DB">
          <w:pPr>
            <w:pStyle w:val="E5A1448D3369409EBC353C9B5FC10965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AAED0C905F4745B671C9399BF1D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992151-74AE-4473-9790-A43FB6999885}"/>
      </w:docPartPr>
      <w:docPartBody>
        <w:p w:rsidR="007647E8" w:rsidRDefault="00D272DB" w:rsidP="00D272DB">
          <w:pPr>
            <w:pStyle w:val="6DAAED0C905F4745B671C9399BF1D6D0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B01997BD4D44FEADF5E3D0C3B59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B988C6-ABEE-4166-BAAA-F47499A08131}"/>
      </w:docPartPr>
      <w:docPartBody>
        <w:p w:rsidR="007647E8" w:rsidRDefault="00D272DB" w:rsidP="00D272DB">
          <w:pPr>
            <w:pStyle w:val="4DB01997BD4D44FEADF5E3D0C3B59D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482935E900499893956EDEC389E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E2B13-6D8C-4E3C-A0C7-7B3A0B7FC4F5}"/>
      </w:docPartPr>
      <w:docPartBody>
        <w:p w:rsidR="007647E8" w:rsidRDefault="00D272DB" w:rsidP="00D272DB">
          <w:pPr>
            <w:pStyle w:val="E4482935E900499893956EDEC389E05D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53D8B6766A497593C8178D76DD6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8E701-AEF8-47E2-8276-6EE9232DFB67}"/>
      </w:docPartPr>
      <w:docPartBody>
        <w:p w:rsidR="007647E8" w:rsidRDefault="00D272DB" w:rsidP="00D272DB">
          <w:pPr>
            <w:pStyle w:val="7553D8B6766A497593C8178D76DD639C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96711A2D044E0394422A17525EF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E06AD-4181-43F9-A6E6-911BC61C21EF}"/>
      </w:docPartPr>
      <w:docPartBody>
        <w:p w:rsidR="007647E8" w:rsidRDefault="00D272DB" w:rsidP="00D272DB">
          <w:pPr>
            <w:pStyle w:val="DC96711A2D044E0394422A17525EFCE0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6782ECD92741AF8CE8B9FABEB08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7EF996-959B-4911-B13B-6D1E0389C1F0}"/>
      </w:docPartPr>
      <w:docPartBody>
        <w:p w:rsidR="007647E8" w:rsidRDefault="00D272DB" w:rsidP="00D272DB">
          <w:pPr>
            <w:pStyle w:val="586782ECD92741AF8CE8B9FABEB085DD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4D7314D43746C384F8021AA41941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0C4B4-D486-4B7C-B49E-9FED61BD1788}"/>
      </w:docPartPr>
      <w:docPartBody>
        <w:p w:rsidR="007647E8" w:rsidRDefault="00D272DB" w:rsidP="00D272DB">
          <w:pPr>
            <w:pStyle w:val="9F4D7314D43746C384F8021AA41941DB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05ABF44FD64E4D897578F52A63F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87470-F2B2-40FA-9375-233F188545A7}"/>
      </w:docPartPr>
      <w:docPartBody>
        <w:p w:rsidR="007647E8" w:rsidRDefault="00D272DB" w:rsidP="00D272DB">
          <w:pPr>
            <w:pStyle w:val="4305ABF44FD64E4D897578F52A63F93C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79922803884CD0B764E92F7446E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14CE1-1B5C-445B-8002-D8A4E97F4BC6}"/>
      </w:docPartPr>
      <w:docPartBody>
        <w:p w:rsidR="007647E8" w:rsidRDefault="00D272DB" w:rsidP="00D272DB">
          <w:pPr>
            <w:pStyle w:val="C679922803884CD0B764E92F7446EEE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658A7EED8F40569663F0823910F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311F3A-7067-4CBF-84F8-B893E9D9FE32}"/>
      </w:docPartPr>
      <w:docPartBody>
        <w:p w:rsidR="007647E8" w:rsidRDefault="00D272DB" w:rsidP="00D272DB">
          <w:pPr>
            <w:pStyle w:val="79658A7EED8F40569663F0823910F322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AA6CE6E2D74F90ADD4A87C8AFF9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90F73-39F8-4A5B-BE0C-4014636DFC11}"/>
      </w:docPartPr>
      <w:docPartBody>
        <w:p w:rsidR="007647E8" w:rsidRDefault="00D272DB" w:rsidP="00D272DB">
          <w:pPr>
            <w:pStyle w:val="36AA6CE6E2D74F90ADD4A87C8AFF9548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594FB8A6BC4093926CACC95C1C3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DE295-FCA3-458D-A73A-A3719432FC57}"/>
      </w:docPartPr>
      <w:docPartBody>
        <w:p w:rsidR="007647E8" w:rsidRDefault="00D272DB" w:rsidP="00D272DB">
          <w:pPr>
            <w:pStyle w:val="A5594FB8A6BC4093926CACC95C1C3544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624C5DC8BD40938F4E82967FF7C2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DC130-6B3D-4D7A-8D92-4843D623F9BB}"/>
      </w:docPartPr>
      <w:docPartBody>
        <w:p w:rsidR="007647E8" w:rsidRDefault="00D272DB" w:rsidP="00D272DB">
          <w:pPr>
            <w:pStyle w:val="D4624C5DC8BD40938F4E82967FF7C25D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7DCBCB125149ED9705D9C975646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4EFCC-3270-407A-8635-ED42AF584436}"/>
      </w:docPartPr>
      <w:docPartBody>
        <w:p w:rsidR="007647E8" w:rsidRDefault="00D272DB" w:rsidP="00D272DB">
          <w:pPr>
            <w:pStyle w:val="477DCBCB125149ED9705D9C9756462F2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780E18BB9C491A9D2ED26C13204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52544-6DAD-41BC-ADA7-EC166D19F133}"/>
      </w:docPartPr>
      <w:docPartBody>
        <w:p w:rsidR="007647E8" w:rsidRDefault="00D272DB" w:rsidP="00D272DB">
          <w:pPr>
            <w:pStyle w:val="7E780E18BB9C491A9D2ED26C132043BC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F0ADFE52DF4A64BF7F9F2575F1F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B28127-A52E-4A6A-9E63-28140FCFA754}"/>
      </w:docPartPr>
      <w:docPartBody>
        <w:p w:rsidR="007647E8" w:rsidRDefault="00D272DB" w:rsidP="00D272DB">
          <w:pPr>
            <w:pStyle w:val="23F0ADFE52DF4A64BF7F9F2575F1F21E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7C1DC5D5364F5DABBFFC5043AE3C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79C93-7C7C-47DA-B53D-472568BBF058}"/>
      </w:docPartPr>
      <w:docPartBody>
        <w:p w:rsidR="007647E8" w:rsidRDefault="00D272DB" w:rsidP="00D272DB">
          <w:pPr>
            <w:pStyle w:val="517C1DC5D5364F5DABBFFC5043AE3CAA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15E1013F3B49F0B04EA177E7B18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D927B-436C-4334-8A8C-20A5A123CFB1}"/>
      </w:docPartPr>
      <w:docPartBody>
        <w:p w:rsidR="007647E8" w:rsidRDefault="00D272DB" w:rsidP="00D272DB">
          <w:pPr>
            <w:pStyle w:val="7315E1013F3B49F0B04EA177E7B185D5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3657368CEB47E39FD6A5472AFA6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FC380-524A-4755-8DB9-AEB59D2EA6F7}"/>
      </w:docPartPr>
      <w:docPartBody>
        <w:p w:rsidR="007647E8" w:rsidRDefault="00D272DB" w:rsidP="00D272DB">
          <w:pPr>
            <w:pStyle w:val="2E3657368CEB47E39FD6A5472AFA6434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5F327F1D46414882A788F9E71FB4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FD89B0-6D74-4D73-96C5-BC562E3375F9}"/>
      </w:docPartPr>
      <w:docPartBody>
        <w:p w:rsidR="007647E8" w:rsidRDefault="00D272DB" w:rsidP="00D272DB">
          <w:pPr>
            <w:pStyle w:val="235F327F1D46414882A788F9E71FB472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72DB"/>
    <w:rsid w:val="007647E8"/>
    <w:rsid w:val="00B0076B"/>
    <w:rsid w:val="00D272DB"/>
    <w:rsid w:val="00EE3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3DAF"/>
  </w:style>
  <w:style w:type="paragraph" w:customStyle="1" w:styleId="6F6D883DBB5C4557AA3534CDBC22C003">
    <w:name w:val="6F6D883DBB5C4557AA3534CDBC22C003"/>
    <w:rsid w:val="00D272DB"/>
  </w:style>
  <w:style w:type="paragraph" w:customStyle="1" w:styleId="19409201FD54449A850144A9D2275D1E">
    <w:name w:val="19409201FD54449A850144A9D2275D1E"/>
    <w:rsid w:val="00D272DB"/>
  </w:style>
  <w:style w:type="paragraph" w:customStyle="1" w:styleId="4598FB57801047B7A577A9E1360D7571">
    <w:name w:val="4598FB57801047B7A577A9E1360D7571"/>
    <w:rsid w:val="00D272DB"/>
  </w:style>
  <w:style w:type="paragraph" w:customStyle="1" w:styleId="C37BC93C2C6A4B61B4FE5C92FC2CCAD7">
    <w:name w:val="C37BC93C2C6A4B61B4FE5C92FC2CCAD7"/>
    <w:rsid w:val="00D272DB"/>
  </w:style>
  <w:style w:type="paragraph" w:customStyle="1" w:styleId="20AC1E13A4A24587A3EEB8EBE391E11F">
    <w:name w:val="20AC1E13A4A24587A3EEB8EBE391E11F"/>
    <w:rsid w:val="00D272DB"/>
  </w:style>
  <w:style w:type="paragraph" w:customStyle="1" w:styleId="E5A1448D3369409EBC353C9B5FC10965">
    <w:name w:val="E5A1448D3369409EBC353C9B5FC10965"/>
    <w:rsid w:val="00D272DB"/>
  </w:style>
  <w:style w:type="paragraph" w:customStyle="1" w:styleId="6DAAED0C905F4745B671C9399BF1D6D0">
    <w:name w:val="6DAAED0C905F4745B671C9399BF1D6D0"/>
    <w:rsid w:val="00D272DB"/>
  </w:style>
  <w:style w:type="paragraph" w:customStyle="1" w:styleId="4DB01997BD4D44FEADF5E3D0C3B59DC1">
    <w:name w:val="4DB01997BD4D44FEADF5E3D0C3B59DC1"/>
    <w:rsid w:val="00D272DB"/>
  </w:style>
  <w:style w:type="paragraph" w:customStyle="1" w:styleId="E4482935E900499893956EDEC389E05D">
    <w:name w:val="E4482935E900499893956EDEC389E05D"/>
    <w:rsid w:val="00D272DB"/>
  </w:style>
  <w:style w:type="paragraph" w:customStyle="1" w:styleId="7553D8B6766A497593C8178D76DD639C">
    <w:name w:val="7553D8B6766A497593C8178D76DD639C"/>
    <w:rsid w:val="00D272DB"/>
  </w:style>
  <w:style w:type="paragraph" w:customStyle="1" w:styleId="DC96711A2D044E0394422A17525EFCE0">
    <w:name w:val="DC96711A2D044E0394422A17525EFCE0"/>
    <w:rsid w:val="00D272DB"/>
  </w:style>
  <w:style w:type="paragraph" w:customStyle="1" w:styleId="586782ECD92741AF8CE8B9FABEB085DD">
    <w:name w:val="586782ECD92741AF8CE8B9FABEB085DD"/>
    <w:rsid w:val="00D272DB"/>
  </w:style>
  <w:style w:type="paragraph" w:customStyle="1" w:styleId="9F4D7314D43746C384F8021AA41941DB">
    <w:name w:val="9F4D7314D43746C384F8021AA41941DB"/>
    <w:rsid w:val="00D272DB"/>
  </w:style>
  <w:style w:type="paragraph" w:customStyle="1" w:styleId="4305ABF44FD64E4D897578F52A63F93C">
    <w:name w:val="4305ABF44FD64E4D897578F52A63F93C"/>
    <w:rsid w:val="00D272DB"/>
  </w:style>
  <w:style w:type="paragraph" w:customStyle="1" w:styleId="C679922803884CD0B764E92F7446EEE1">
    <w:name w:val="C679922803884CD0B764E92F7446EEE1"/>
    <w:rsid w:val="00D272DB"/>
  </w:style>
  <w:style w:type="paragraph" w:customStyle="1" w:styleId="79658A7EED8F40569663F0823910F322">
    <w:name w:val="79658A7EED8F40569663F0823910F322"/>
    <w:rsid w:val="00D272DB"/>
  </w:style>
  <w:style w:type="paragraph" w:customStyle="1" w:styleId="36AA6CE6E2D74F90ADD4A87C8AFF9548">
    <w:name w:val="36AA6CE6E2D74F90ADD4A87C8AFF9548"/>
    <w:rsid w:val="00D272DB"/>
  </w:style>
  <w:style w:type="paragraph" w:customStyle="1" w:styleId="A5594FB8A6BC4093926CACC95C1C3544">
    <w:name w:val="A5594FB8A6BC4093926CACC95C1C3544"/>
    <w:rsid w:val="00D272DB"/>
  </w:style>
  <w:style w:type="paragraph" w:customStyle="1" w:styleId="D4624C5DC8BD40938F4E82967FF7C25D">
    <w:name w:val="D4624C5DC8BD40938F4E82967FF7C25D"/>
    <w:rsid w:val="00D272DB"/>
  </w:style>
  <w:style w:type="paragraph" w:customStyle="1" w:styleId="477DCBCB125149ED9705D9C9756462F2">
    <w:name w:val="477DCBCB125149ED9705D9C9756462F2"/>
    <w:rsid w:val="00D272DB"/>
  </w:style>
  <w:style w:type="paragraph" w:customStyle="1" w:styleId="7E780E18BB9C491A9D2ED26C132043BC">
    <w:name w:val="7E780E18BB9C491A9D2ED26C132043BC"/>
    <w:rsid w:val="00D272DB"/>
  </w:style>
  <w:style w:type="paragraph" w:customStyle="1" w:styleId="23F0ADFE52DF4A64BF7F9F2575F1F21E">
    <w:name w:val="23F0ADFE52DF4A64BF7F9F2575F1F21E"/>
    <w:rsid w:val="00D272DB"/>
  </w:style>
  <w:style w:type="paragraph" w:customStyle="1" w:styleId="517C1DC5D5364F5DABBFFC5043AE3CAA">
    <w:name w:val="517C1DC5D5364F5DABBFFC5043AE3CAA"/>
    <w:rsid w:val="00D272DB"/>
  </w:style>
  <w:style w:type="paragraph" w:customStyle="1" w:styleId="7315E1013F3B49F0B04EA177E7B185D5">
    <w:name w:val="7315E1013F3B49F0B04EA177E7B185D5"/>
    <w:rsid w:val="00D272DB"/>
  </w:style>
  <w:style w:type="paragraph" w:customStyle="1" w:styleId="2E3657368CEB47E39FD6A5472AFA6434">
    <w:name w:val="2E3657368CEB47E39FD6A5472AFA6434"/>
    <w:rsid w:val="00D272DB"/>
  </w:style>
  <w:style w:type="paragraph" w:customStyle="1" w:styleId="235F327F1D46414882A788F9E71FB472">
    <w:name w:val="235F327F1D46414882A788F9E71FB472"/>
    <w:rsid w:val="00D272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816A97FF8EF84B93F568A3B3D1D293" ma:contentTypeVersion="6" ma:contentTypeDescription="Create a new document." ma:contentTypeScope="" ma:versionID="1509941e6fabc0af7f8732e50988db7c">
  <xsd:schema xmlns:xsd="http://www.w3.org/2001/XMLSchema" xmlns:xs="http://www.w3.org/2001/XMLSchema" xmlns:p="http://schemas.microsoft.com/office/2006/metadata/properties" xmlns:ns2="ed172c82-84e2-424a-9566-77a9019c4934" targetNamespace="http://schemas.microsoft.com/office/2006/metadata/properties" ma:root="true" ma:fieldsID="4d8d3da47d4aaf65de0b3c590eceafad" ns2:_="">
    <xsd:import namespace="ed172c82-84e2-424a-9566-77a9019c49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172c82-84e2-424a-9566-77a9019c49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70CBA8-078F-4928-AE00-21CE51160F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172c82-84e2-424a-9566-77a9019c49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0CB5F6-647D-424E-8261-E7BAAAF07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4F6114B-87F7-4D38-9186-7348603F00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FAEC9D-725F-473B-8F92-1706667BA0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04</Words>
  <Characters>629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9</CharactersWithSpaces>
  <SharedDoc>false</SharedDoc>
  <HLinks>
    <vt:vector size="18" baseType="variant">
      <vt:variant>
        <vt:i4>5373964</vt:i4>
      </vt:variant>
      <vt:variant>
        <vt:i4>0</vt:i4>
      </vt:variant>
      <vt:variant>
        <vt:i4>0</vt:i4>
      </vt:variant>
      <vt:variant>
        <vt:i4>5</vt:i4>
      </vt:variant>
      <vt:variant>
        <vt:lpwstr>https://www.cdc.gov/coronavirus/2019-ncov/community/schools-childcare/k-12-guidance.html</vt:lpwstr>
      </vt:variant>
      <vt:variant>
        <vt:lpwstr/>
      </vt:variant>
      <vt:variant>
        <vt:i4>7274497</vt:i4>
      </vt:variant>
      <vt:variant>
        <vt:i4>3</vt:i4>
      </vt:variant>
      <vt:variant>
        <vt:i4>0</vt:i4>
      </vt:variant>
      <vt:variant>
        <vt:i4>5</vt:i4>
      </vt:variant>
      <vt:variant>
        <vt:lpwstr>https://ncaaorg.s3.amazonaws.com/ssi/COVID/SSI_ResocializationDevelopingStandardsSecondEdition.pdf</vt:lpwstr>
      </vt:variant>
      <vt:variant>
        <vt:lpwstr/>
      </vt:variant>
      <vt:variant>
        <vt:i4>7274497</vt:i4>
      </vt:variant>
      <vt:variant>
        <vt:i4>0</vt:i4>
      </vt:variant>
      <vt:variant>
        <vt:i4>0</vt:i4>
      </vt:variant>
      <vt:variant>
        <vt:i4>5</vt:i4>
      </vt:variant>
      <vt:variant>
        <vt:lpwstr>https://ncaaorg.s3.amazonaws.com/ssi/COVID/SSI_ResocializationDevelopingStandardsSecondEditio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el Glashower</dc:creator>
  <cp:keywords/>
  <dc:description/>
  <cp:lastModifiedBy>Matthew Miller</cp:lastModifiedBy>
  <cp:revision>2</cp:revision>
  <cp:lastPrinted>2021-08-05T14:31:00Z</cp:lastPrinted>
  <dcterms:created xsi:type="dcterms:W3CDTF">2021-08-31T20:40:00Z</dcterms:created>
  <dcterms:modified xsi:type="dcterms:W3CDTF">2021-08-31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816A97FF8EF84B93F568A3B3D1D293</vt:lpwstr>
  </property>
</Properties>
</file>